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2B7B9" w14:textId="5F668AF1" w:rsidR="00FC31C8" w:rsidRPr="00A9781F" w:rsidRDefault="00FC31C8" w:rsidP="00FC31C8">
      <w:pPr>
        <w:widowControl/>
        <w:autoSpaceDE w:val="0"/>
        <w:autoSpaceDN w:val="0"/>
        <w:snapToGrid w:val="0"/>
        <w:spacing w:beforeLines="100" w:before="360"/>
        <w:ind w:right="24"/>
        <w:jc w:val="left"/>
        <w:textAlignment w:val="bottom"/>
        <w:rPr>
          <w:b/>
          <w:bCs/>
          <w:sz w:val="20"/>
          <w:szCs w:val="20"/>
        </w:rPr>
      </w:pPr>
    </w:p>
    <w:p w14:paraId="151DEE5D" w14:textId="77777777" w:rsidR="00120485" w:rsidRDefault="00120485" w:rsidP="00120485">
      <w:pPr>
        <w:widowControl/>
        <w:autoSpaceDE w:val="0"/>
        <w:autoSpaceDN w:val="0"/>
        <w:snapToGrid w:val="0"/>
        <w:jc w:val="center"/>
        <w:textAlignment w:val="bottom"/>
        <w:rPr>
          <w:rFonts w:eastAsia="標楷體"/>
          <w:spacing w:val="60"/>
          <w:sz w:val="68"/>
        </w:rPr>
      </w:pPr>
      <w:bookmarkStart w:id="0" w:name="_Hlk169015771"/>
      <w:bookmarkStart w:id="1" w:name="_Hlk169016084"/>
      <w:r>
        <w:rPr>
          <w:rFonts w:eastAsia="標楷體" w:hint="eastAsia"/>
          <w:spacing w:val="60"/>
          <w:sz w:val="68"/>
        </w:rPr>
        <w:t>亞洲大學</w:t>
      </w:r>
    </w:p>
    <w:p w14:paraId="459C3805" w14:textId="58670080" w:rsidR="00120485" w:rsidRPr="00117310" w:rsidRDefault="00120485" w:rsidP="00117310">
      <w:pPr>
        <w:widowControl/>
        <w:autoSpaceDE w:val="0"/>
        <w:autoSpaceDN w:val="0"/>
        <w:snapToGrid w:val="0"/>
        <w:ind w:right="24"/>
        <w:jc w:val="center"/>
        <w:textAlignment w:val="bottom"/>
        <w:rPr>
          <w:b/>
          <w:bCs/>
          <w:sz w:val="28"/>
          <w:szCs w:val="28"/>
        </w:rPr>
      </w:pPr>
      <w:r w:rsidRPr="00117310">
        <w:rPr>
          <w:b/>
          <w:bCs/>
          <w:sz w:val="28"/>
          <w:szCs w:val="28"/>
        </w:rPr>
        <w:t>(Asia University)</w:t>
      </w:r>
    </w:p>
    <w:p w14:paraId="10AF0FD9" w14:textId="1D9704B4" w:rsidR="00856101" w:rsidRPr="00A9781F" w:rsidRDefault="00856101" w:rsidP="00856101">
      <w:pPr>
        <w:widowControl/>
        <w:autoSpaceDE w:val="0"/>
        <w:autoSpaceDN w:val="0"/>
        <w:snapToGrid w:val="0"/>
        <w:spacing w:beforeLines="100" w:before="360"/>
        <w:ind w:right="24"/>
        <w:jc w:val="center"/>
        <w:textAlignment w:val="bottom"/>
        <w:rPr>
          <w:rFonts w:eastAsia="標楷體"/>
          <w:spacing w:val="60"/>
          <w:sz w:val="56"/>
        </w:rPr>
      </w:pPr>
      <w:r w:rsidRPr="00A9781F">
        <w:rPr>
          <w:rFonts w:eastAsia="標楷體" w:hint="eastAsia"/>
          <w:spacing w:val="60"/>
          <w:sz w:val="56"/>
        </w:rPr>
        <w:t>研究所碩士班</w:t>
      </w:r>
    </w:p>
    <w:p w14:paraId="26FFB0EE" w14:textId="77777777" w:rsidR="00856101" w:rsidRPr="00117310" w:rsidRDefault="00856101" w:rsidP="00856101">
      <w:pPr>
        <w:widowControl/>
        <w:autoSpaceDE w:val="0"/>
        <w:autoSpaceDN w:val="0"/>
        <w:snapToGrid w:val="0"/>
        <w:ind w:right="24"/>
        <w:jc w:val="center"/>
        <w:textAlignment w:val="bottom"/>
        <w:rPr>
          <w:b/>
          <w:bCs/>
          <w:sz w:val="28"/>
          <w:szCs w:val="28"/>
        </w:rPr>
      </w:pPr>
      <w:r w:rsidRPr="00117310">
        <w:rPr>
          <w:b/>
          <w:bCs/>
          <w:sz w:val="28"/>
          <w:szCs w:val="28"/>
        </w:rPr>
        <w:t>(Graduate Program)</w:t>
      </w:r>
    </w:p>
    <w:p w14:paraId="3A335DAC" w14:textId="77777777" w:rsidR="00856101" w:rsidRPr="00117310" w:rsidRDefault="00856101" w:rsidP="00117310">
      <w:pPr>
        <w:jc w:val="center"/>
        <w:rPr>
          <w:rFonts w:ascii="標楷體" w:hAnsi="標楷體"/>
        </w:rPr>
      </w:pPr>
      <w:bookmarkStart w:id="2" w:name="_Toc235523570"/>
      <w:bookmarkStart w:id="3" w:name="_Toc269307929"/>
      <w:bookmarkStart w:id="4" w:name="_Toc334018483"/>
      <w:r w:rsidRPr="00117310">
        <w:rPr>
          <w:rFonts w:ascii="標楷體" w:eastAsia="標楷體" w:hAnsi="標楷體" w:hint="eastAsia"/>
          <w:b/>
          <w:sz w:val="36"/>
          <w:szCs w:val="36"/>
        </w:rPr>
        <w:t>論文口試委員會審定書</w:t>
      </w:r>
      <w:bookmarkEnd w:id="2"/>
      <w:bookmarkEnd w:id="3"/>
      <w:bookmarkEnd w:id="4"/>
    </w:p>
    <w:p w14:paraId="5F9D66B3" w14:textId="77777777" w:rsidR="00856101" w:rsidRPr="00117310" w:rsidRDefault="00856101" w:rsidP="00117310">
      <w:pPr>
        <w:jc w:val="center"/>
      </w:pPr>
      <w:r w:rsidRPr="00117310">
        <w:rPr>
          <w:b/>
          <w:sz w:val="28"/>
          <w:szCs w:val="28"/>
        </w:rPr>
        <w:t>(Thesis Defense Committee Approval Page Format)</w:t>
      </w:r>
    </w:p>
    <w:bookmarkEnd w:id="1"/>
    <w:p w14:paraId="3479CB5A" w14:textId="3947F996" w:rsidR="00856101" w:rsidRPr="00A9781F" w:rsidRDefault="00856101" w:rsidP="00856101">
      <w:pPr>
        <w:widowControl/>
        <w:autoSpaceDE w:val="0"/>
        <w:autoSpaceDN w:val="0"/>
        <w:spacing w:before="360" w:line="240" w:lineRule="exact"/>
        <w:ind w:right="24"/>
        <w:textAlignment w:val="bottom"/>
        <w:rPr>
          <w:rFonts w:eastAsia="標楷體" w:hint="eastAsia"/>
          <w:spacing w:val="60"/>
          <w:sz w:val="48"/>
        </w:rPr>
      </w:pPr>
    </w:p>
    <w:p w14:paraId="3F7B0BDE" w14:textId="77777777" w:rsidR="00856101" w:rsidRPr="00A9781F" w:rsidRDefault="00856101" w:rsidP="00856101">
      <w:pPr>
        <w:spacing w:line="40" w:lineRule="atLeast"/>
        <w:ind w:right="24"/>
        <w:rPr>
          <w:rFonts w:eastAsia="標楷體"/>
          <w:spacing w:val="20"/>
          <w:sz w:val="28"/>
        </w:rPr>
      </w:pPr>
      <w:r w:rsidRPr="00A9781F">
        <w:rPr>
          <w:rFonts w:eastAsia="標楷體" w:hint="eastAsia"/>
          <w:sz w:val="28"/>
        </w:rPr>
        <w:t xml:space="preserve">　　</w:t>
      </w:r>
      <w:r w:rsidRPr="00A9781F">
        <w:rPr>
          <w:rFonts w:eastAsia="標楷體"/>
          <w:sz w:val="28"/>
        </w:rPr>
        <w:t xml:space="preserve">      </w:t>
      </w:r>
      <w:r w:rsidRPr="00A9781F">
        <w:rPr>
          <w:rFonts w:eastAsia="標楷體" w:hint="eastAsia"/>
          <w:spacing w:val="60"/>
          <w:sz w:val="28"/>
        </w:rPr>
        <w:t>本校</w:t>
      </w:r>
      <w:r w:rsidRPr="00A9781F">
        <w:rPr>
          <w:rFonts w:eastAsia="標楷體"/>
          <w:spacing w:val="40"/>
          <w:sz w:val="28"/>
        </w:rPr>
        <w:t xml:space="preserve"> </w:t>
      </w:r>
      <w:r w:rsidRPr="00A9781F">
        <w:rPr>
          <w:rFonts w:eastAsia="標楷體" w:hint="eastAsia"/>
          <w:spacing w:val="40"/>
          <w:sz w:val="32"/>
        </w:rPr>
        <w:t>經</w:t>
      </w:r>
      <w:r w:rsidRPr="00A9781F">
        <w:rPr>
          <w:rFonts w:eastAsia="標楷體"/>
          <w:spacing w:val="40"/>
          <w:sz w:val="32"/>
        </w:rPr>
        <w:t xml:space="preserve"> </w:t>
      </w:r>
      <w:r w:rsidRPr="00A9781F">
        <w:rPr>
          <w:rFonts w:eastAsia="標楷體" w:hint="eastAsia"/>
          <w:spacing w:val="40"/>
          <w:sz w:val="32"/>
        </w:rPr>
        <w:t>營</w:t>
      </w:r>
      <w:r w:rsidRPr="00A9781F">
        <w:rPr>
          <w:rFonts w:eastAsia="標楷體"/>
          <w:spacing w:val="40"/>
          <w:sz w:val="32"/>
        </w:rPr>
        <w:t xml:space="preserve"> </w:t>
      </w:r>
      <w:r w:rsidRPr="00A9781F">
        <w:rPr>
          <w:rFonts w:eastAsia="標楷體" w:hint="eastAsia"/>
          <w:spacing w:val="40"/>
          <w:sz w:val="32"/>
        </w:rPr>
        <w:t>管</w:t>
      </w:r>
      <w:r w:rsidRPr="00A9781F">
        <w:rPr>
          <w:rFonts w:eastAsia="標楷體"/>
          <w:spacing w:val="40"/>
          <w:sz w:val="32"/>
        </w:rPr>
        <w:t xml:space="preserve"> </w:t>
      </w:r>
      <w:r w:rsidRPr="00A9781F">
        <w:rPr>
          <w:rFonts w:eastAsia="標楷體" w:hint="eastAsia"/>
          <w:spacing w:val="40"/>
          <w:sz w:val="32"/>
        </w:rPr>
        <w:t>理</w:t>
      </w:r>
      <w:r w:rsidRPr="00A9781F">
        <w:rPr>
          <w:rFonts w:eastAsia="標楷體"/>
          <w:spacing w:val="40"/>
          <w:sz w:val="28"/>
        </w:rPr>
        <w:t xml:space="preserve"> </w:t>
      </w:r>
      <w:r w:rsidRPr="00A9781F">
        <w:rPr>
          <w:rFonts w:eastAsia="標楷體" w:hint="eastAsia"/>
          <w:spacing w:val="60"/>
          <w:sz w:val="28"/>
          <w:szCs w:val="28"/>
        </w:rPr>
        <w:t>學系</w:t>
      </w:r>
      <w:r w:rsidRPr="00A9781F">
        <w:rPr>
          <w:rFonts w:eastAsia="標楷體"/>
          <w:sz w:val="28"/>
          <w:u w:val="single"/>
        </w:rPr>
        <w:t xml:space="preserve">        </w:t>
      </w:r>
      <w:r w:rsidRPr="00A9781F">
        <w:rPr>
          <w:rFonts w:eastAsia="標楷體"/>
          <w:sz w:val="28"/>
        </w:rPr>
        <w:t xml:space="preserve"> </w:t>
      </w:r>
      <w:r w:rsidRPr="00A9781F">
        <w:rPr>
          <w:rFonts w:eastAsia="標楷體" w:hint="eastAsia"/>
          <w:spacing w:val="60"/>
          <w:sz w:val="28"/>
        </w:rPr>
        <w:t>君</w:t>
      </w:r>
      <w:r w:rsidRPr="00A9781F">
        <w:rPr>
          <w:rFonts w:eastAsia="標楷體" w:hint="eastAsia"/>
          <w:spacing w:val="20"/>
          <w:sz w:val="28"/>
        </w:rPr>
        <w:t>所提論文</w:t>
      </w:r>
    </w:p>
    <w:p w14:paraId="6E832B1F" w14:textId="77777777" w:rsidR="00856101" w:rsidRPr="00A9781F" w:rsidRDefault="00856101" w:rsidP="00053C2C">
      <w:pPr>
        <w:spacing w:line="40" w:lineRule="atLeast"/>
        <w:ind w:left="360" w:right="24"/>
        <w:jc w:val="left"/>
        <w:rPr>
          <w:rFonts w:eastAsia="標楷體"/>
          <w:spacing w:val="10"/>
          <w:sz w:val="28"/>
        </w:rPr>
      </w:pPr>
      <w:r w:rsidRPr="00A9781F">
        <w:rPr>
          <w:rFonts w:eastAsia="標楷體"/>
          <w:sz w:val="28"/>
          <w:u w:val="single"/>
        </w:rPr>
        <w:t xml:space="preserve">                           </w:t>
      </w:r>
      <w:r w:rsidRPr="00A9781F">
        <w:rPr>
          <w:rFonts w:eastAsia="標楷體"/>
          <w:sz w:val="28"/>
        </w:rPr>
        <w:t xml:space="preserve">  </w:t>
      </w:r>
      <w:r w:rsidRPr="00A9781F">
        <w:rPr>
          <w:rFonts w:eastAsia="標楷體" w:hint="eastAsia"/>
          <w:spacing w:val="10"/>
          <w:sz w:val="28"/>
        </w:rPr>
        <w:t>合於碩士資格水準，業經本委員會評審認可。</w:t>
      </w:r>
    </w:p>
    <w:p w14:paraId="391A3E8C" w14:textId="77777777" w:rsidR="00856101" w:rsidRPr="00A9781F" w:rsidRDefault="00E808A5" w:rsidP="00053C2C">
      <w:pPr>
        <w:ind w:left="360" w:right="24"/>
        <w:jc w:val="left"/>
        <w:textAlignment w:val="top"/>
        <w:rPr>
          <w:rFonts w:eastAsia="標楷體"/>
          <w:spacing w:val="10"/>
        </w:rPr>
      </w:pPr>
      <w:r w:rsidRPr="00A9781F">
        <w:rPr>
          <w:rFonts w:eastAsia="標楷體"/>
          <w:spacing w:val="10"/>
          <w:u w:val="single"/>
        </w:rPr>
        <w:t>(</w:t>
      </w:r>
      <w:r w:rsidR="00856101" w:rsidRPr="00A9781F">
        <w:rPr>
          <w:rFonts w:eastAsia="標楷體"/>
          <w:spacing w:val="10"/>
          <w:u w:val="single"/>
        </w:rPr>
        <w:t>Dissertation Title</w:t>
      </w:r>
      <w:r w:rsidRPr="00A9781F">
        <w:rPr>
          <w:rFonts w:eastAsia="標楷體"/>
          <w:spacing w:val="10"/>
          <w:u w:val="single"/>
        </w:rPr>
        <w:t>)</w:t>
      </w:r>
      <w:r w:rsidR="00856101" w:rsidRPr="00A9781F">
        <w:rPr>
          <w:rFonts w:eastAsia="標楷體"/>
          <w:spacing w:val="10"/>
          <w:u w:val="single"/>
        </w:rPr>
        <w:t xml:space="preserve">                                                         </w:t>
      </w:r>
    </w:p>
    <w:p w14:paraId="3EDE451F" w14:textId="77777777" w:rsidR="00856101" w:rsidRPr="00A9781F" w:rsidRDefault="00856101" w:rsidP="00053C2C">
      <w:pPr>
        <w:spacing w:line="40" w:lineRule="atLeast"/>
        <w:ind w:left="360" w:right="24"/>
        <w:jc w:val="left"/>
        <w:rPr>
          <w:rFonts w:eastAsia="標楷體"/>
          <w:spacing w:val="10"/>
        </w:rPr>
      </w:pPr>
      <w:r w:rsidRPr="00A9781F">
        <w:rPr>
          <w:rFonts w:eastAsia="標楷體"/>
          <w:spacing w:val="10"/>
        </w:rPr>
        <w:t xml:space="preserve">by </w:t>
      </w:r>
      <w:r w:rsidR="00E808A5" w:rsidRPr="00A9781F">
        <w:rPr>
          <w:rFonts w:eastAsia="標楷體"/>
          <w:spacing w:val="10"/>
        </w:rPr>
        <w:t>(</w:t>
      </w:r>
      <w:r w:rsidRPr="00A9781F">
        <w:rPr>
          <w:rFonts w:eastAsia="標楷體"/>
          <w:spacing w:val="10"/>
          <w:u w:val="single"/>
        </w:rPr>
        <w:t>Name of Student</w:t>
      </w:r>
      <w:r w:rsidR="00E808A5" w:rsidRPr="00A9781F">
        <w:rPr>
          <w:rFonts w:eastAsia="標楷體"/>
          <w:spacing w:val="10"/>
          <w:u w:val="single"/>
        </w:rPr>
        <w:t>)</w:t>
      </w:r>
      <w:r w:rsidRPr="00A9781F">
        <w:rPr>
          <w:rFonts w:eastAsia="標楷體"/>
          <w:spacing w:val="10"/>
          <w:u w:val="single"/>
        </w:rPr>
        <w:t xml:space="preserve">                        </w:t>
      </w:r>
      <w:r w:rsidRPr="00A9781F">
        <w:rPr>
          <w:rFonts w:eastAsia="標楷體"/>
          <w:spacing w:val="10"/>
        </w:rPr>
        <w:t>,</w:t>
      </w:r>
      <w:r w:rsidR="00053C2C" w:rsidRPr="00A9781F">
        <w:rPr>
          <w:rFonts w:eastAsia="標楷體"/>
          <w:spacing w:val="10"/>
        </w:rPr>
        <w:t xml:space="preserve"> enrolled</w:t>
      </w:r>
      <w:r w:rsidRPr="00A9781F">
        <w:rPr>
          <w:rFonts w:eastAsia="標楷體"/>
          <w:spacing w:val="10"/>
        </w:rPr>
        <w:t xml:space="preserve"> in the Master’s program at the</w:t>
      </w:r>
    </w:p>
    <w:p w14:paraId="700E7BF1" w14:textId="77777777" w:rsidR="00856101" w:rsidRPr="00A9781F" w:rsidRDefault="00856101" w:rsidP="00053C2C">
      <w:pPr>
        <w:spacing w:line="40" w:lineRule="atLeast"/>
        <w:ind w:left="360" w:right="24"/>
        <w:jc w:val="left"/>
        <w:rPr>
          <w:rFonts w:eastAsia="標楷體"/>
          <w:spacing w:val="60"/>
          <w:sz w:val="28"/>
        </w:rPr>
      </w:pPr>
      <w:r w:rsidRPr="00A9781F">
        <w:rPr>
          <w:rFonts w:eastAsia="標楷體"/>
          <w:spacing w:val="10"/>
        </w:rPr>
        <w:t xml:space="preserve">Department of Business </w:t>
      </w:r>
      <w:r w:rsidR="00E808A5" w:rsidRPr="00A9781F">
        <w:rPr>
          <w:rFonts w:eastAsia="標楷體"/>
          <w:spacing w:val="10"/>
        </w:rPr>
        <w:t>Administration</w:t>
      </w:r>
      <w:r w:rsidRPr="00A9781F">
        <w:rPr>
          <w:rFonts w:eastAsia="標楷體"/>
          <w:spacing w:val="10"/>
        </w:rPr>
        <w:t xml:space="preserve"> is approved by the Thesis Committee.</w:t>
      </w:r>
    </w:p>
    <w:p w14:paraId="76B5C9E7" w14:textId="77777777" w:rsidR="00856101" w:rsidRPr="00A9781F" w:rsidRDefault="00856101" w:rsidP="00856101">
      <w:pPr>
        <w:spacing w:before="480" w:line="300" w:lineRule="exact"/>
        <w:ind w:right="24"/>
        <w:rPr>
          <w:rFonts w:eastAsia="標楷體"/>
          <w:spacing w:val="20"/>
          <w:sz w:val="28"/>
        </w:rPr>
      </w:pPr>
      <w:r w:rsidRPr="00A9781F">
        <w:rPr>
          <w:rFonts w:eastAsia="標楷體"/>
          <w:spacing w:val="20"/>
          <w:sz w:val="28"/>
        </w:rPr>
        <w:t xml:space="preserve">       </w:t>
      </w:r>
      <w:r w:rsidRPr="00A9781F">
        <w:rPr>
          <w:rFonts w:eastAsia="標楷體" w:hint="eastAsia"/>
          <w:spacing w:val="20"/>
          <w:sz w:val="28"/>
        </w:rPr>
        <w:t>口試委員：</w:t>
      </w:r>
    </w:p>
    <w:p w14:paraId="370F9EC6" w14:textId="7EB6DE6C" w:rsidR="00856101" w:rsidRDefault="00856101" w:rsidP="00856101">
      <w:pPr>
        <w:widowControl/>
        <w:autoSpaceDE w:val="0"/>
        <w:autoSpaceDN w:val="0"/>
        <w:ind w:right="24"/>
        <w:textAlignment w:val="bottom"/>
        <w:rPr>
          <w:rFonts w:eastAsia="標楷體"/>
        </w:rPr>
      </w:pPr>
      <w:r w:rsidRPr="00A9781F">
        <w:rPr>
          <w:rFonts w:eastAsia="標楷體"/>
          <w:spacing w:val="20"/>
          <w:sz w:val="28"/>
        </w:rPr>
        <w:t xml:space="preserve">       </w:t>
      </w:r>
      <w:r w:rsidRPr="00A9781F">
        <w:rPr>
          <w:rFonts w:eastAsia="標楷體"/>
        </w:rPr>
        <w:t>(Signature of Committee Members)</w:t>
      </w:r>
    </w:p>
    <w:p w14:paraId="487FCB52" w14:textId="77777777" w:rsidR="00F3524D" w:rsidRPr="00A9781F" w:rsidRDefault="00F3524D" w:rsidP="00856101">
      <w:pPr>
        <w:widowControl/>
        <w:autoSpaceDE w:val="0"/>
        <w:autoSpaceDN w:val="0"/>
        <w:ind w:right="24"/>
        <w:textAlignment w:val="bottom"/>
        <w:rPr>
          <w:rFonts w:eastAsia="標楷體"/>
          <w:spacing w:val="20"/>
          <w:sz w:val="28"/>
        </w:rPr>
      </w:pPr>
    </w:p>
    <w:p w14:paraId="6D4AF582" w14:textId="77777777" w:rsidR="00856101" w:rsidRPr="00A9781F" w:rsidRDefault="00856101" w:rsidP="00856101">
      <w:pPr>
        <w:tabs>
          <w:tab w:val="left" w:pos="4996"/>
        </w:tabs>
        <w:spacing w:before="200" w:after="200" w:line="240" w:lineRule="exact"/>
        <w:ind w:right="24" w:firstLineChars="100" w:firstLine="320"/>
        <w:rPr>
          <w:rFonts w:eastAsia="標楷體"/>
          <w:spacing w:val="20"/>
          <w:sz w:val="28"/>
        </w:rPr>
      </w:pPr>
      <w:r w:rsidRPr="00A9781F">
        <w:rPr>
          <w:rFonts w:eastAsia="標楷體"/>
          <w:spacing w:val="20"/>
          <w:sz w:val="28"/>
        </w:rPr>
        <w:t xml:space="preserve">                 </w:t>
      </w:r>
      <w:r w:rsidRPr="00A9781F">
        <w:rPr>
          <w:rFonts w:eastAsia="標楷體"/>
          <w:sz w:val="28"/>
          <w:u w:val="single"/>
        </w:rPr>
        <w:t xml:space="preserve">                          </w:t>
      </w:r>
    </w:p>
    <w:p w14:paraId="6FB9656C" w14:textId="77777777" w:rsidR="00856101" w:rsidRPr="00A9781F" w:rsidRDefault="00856101" w:rsidP="00856101">
      <w:pPr>
        <w:tabs>
          <w:tab w:val="left" w:pos="4996"/>
        </w:tabs>
        <w:spacing w:before="200" w:after="200" w:line="240" w:lineRule="exact"/>
        <w:ind w:right="24" w:firstLineChars="100" w:firstLine="320"/>
        <w:rPr>
          <w:rFonts w:eastAsia="標楷體"/>
          <w:spacing w:val="20"/>
          <w:sz w:val="28"/>
        </w:rPr>
      </w:pPr>
    </w:p>
    <w:p w14:paraId="3674E156" w14:textId="77777777" w:rsidR="00856101" w:rsidRPr="00A9781F" w:rsidRDefault="00856101" w:rsidP="00856101">
      <w:pPr>
        <w:tabs>
          <w:tab w:val="left" w:pos="4996"/>
        </w:tabs>
        <w:spacing w:before="200" w:after="200" w:line="240" w:lineRule="exact"/>
        <w:ind w:right="24" w:firstLineChars="100" w:firstLine="320"/>
        <w:rPr>
          <w:rFonts w:eastAsia="標楷體"/>
          <w:spacing w:val="20"/>
          <w:sz w:val="28"/>
        </w:rPr>
      </w:pPr>
      <w:r w:rsidRPr="00A9781F">
        <w:rPr>
          <w:rFonts w:eastAsia="標楷體"/>
          <w:spacing w:val="20"/>
          <w:sz w:val="28"/>
        </w:rPr>
        <w:t xml:space="preserve">                 </w:t>
      </w:r>
      <w:r w:rsidRPr="00A9781F">
        <w:rPr>
          <w:rFonts w:eastAsia="標楷體"/>
          <w:sz w:val="28"/>
          <w:u w:val="single"/>
        </w:rPr>
        <w:t xml:space="preserve">                          </w:t>
      </w:r>
      <w:r w:rsidRPr="00A9781F">
        <w:rPr>
          <w:rFonts w:eastAsia="標楷體"/>
          <w:spacing w:val="20"/>
          <w:sz w:val="28"/>
        </w:rPr>
        <w:t xml:space="preserve">          </w:t>
      </w:r>
    </w:p>
    <w:p w14:paraId="3CF578E2" w14:textId="77777777" w:rsidR="00856101" w:rsidRPr="00A9781F" w:rsidRDefault="00856101" w:rsidP="00856101">
      <w:pPr>
        <w:tabs>
          <w:tab w:val="left" w:pos="4996"/>
        </w:tabs>
        <w:spacing w:before="200" w:after="200" w:line="240" w:lineRule="exact"/>
        <w:ind w:right="24" w:firstLineChars="100" w:firstLine="320"/>
        <w:rPr>
          <w:rFonts w:eastAsia="標楷體"/>
          <w:spacing w:val="20"/>
          <w:sz w:val="28"/>
        </w:rPr>
      </w:pPr>
      <w:r w:rsidRPr="00A9781F">
        <w:rPr>
          <w:rFonts w:eastAsia="標楷體"/>
          <w:spacing w:val="20"/>
          <w:sz w:val="28"/>
        </w:rPr>
        <w:t xml:space="preserve">            </w:t>
      </w:r>
    </w:p>
    <w:p w14:paraId="302B4B5F" w14:textId="77777777" w:rsidR="00856101" w:rsidRPr="00A9781F" w:rsidRDefault="00856101" w:rsidP="00856101">
      <w:pPr>
        <w:tabs>
          <w:tab w:val="left" w:pos="4996"/>
        </w:tabs>
        <w:spacing w:before="200" w:after="200" w:line="240" w:lineRule="exact"/>
        <w:ind w:right="24" w:firstLineChars="100" w:firstLine="320"/>
        <w:rPr>
          <w:rFonts w:eastAsia="標楷體"/>
          <w:spacing w:val="20"/>
          <w:sz w:val="28"/>
          <w:u w:val="single"/>
        </w:rPr>
      </w:pPr>
      <w:r w:rsidRPr="00A9781F">
        <w:rPr>
          <w:rFonts w:eastAsia="標楷體"/>
          <w:spacing w:val="20"/>
          <w:sz w:val="28"/>
        </w:rPr>
        <w:t xml:space="preserve">                 </w:t>
      </w:r>
      <w:r w:rsidRPr="00A9781F">
        <w:rPr>
          <w:rFonts w:eastAsia="標楷體"/>
          <w:sz w:val="28"/>
          <w:u w:val="single"/>
        </w:rPr>
        <w:t xml:space="preserve">                          </w:t>
      </w:r>
    </w:p>
    <w:p w14:paraId="07F74A1E" w14:textId="77777777" w:rsidR="00856101" w:rsidRPr="00A9781F" w:rsidRDefault="00856101" w:rsidP="00856101">
      <w:pPr>
        <w:tabs>
          <w:tab w:val="center" w:pos="4290"/>
        </w:tabs>
        <w:spacing w:beforeLines="150" w:before="540" w:line="300" w:lineRule="exact"/>
        <w:ind w:right="24"/>
        <w:rPr>
          <w:rFonts w:eastAsia="標楷體"/>
          <w:spacing w:val="20"/>
          <w:sz w:val="28"/>
        </w:rPr>
      </w:pPr>
      <w:r w:rsidRPr="00A9781F">
        <w:rPr>
          <w:rFonts w:eastAsia="標楷體"/>
          <w:spacing w:val="20"/>
          <w:sz w:val="28"/>
        </w:rPr>
        <w:t xml:space="preserve">      </w:t>
      </w:r>
      <w:r w:rsidRPr="00A9781F">
        <w:rPr>
          <w:rFonts w:eastAsia="標楷體" w:hint="eastAsia"/>
          <w:spacing w:val="20"/>
          <w:sz w:val="28"/>
        </w:rPr>
        <w:t>指導教授：</w:t>
      </w:r>
    </w:p>
    <w:p w14:paraId="34E302C4" w14:textId="77777777" w:rsidR="00856101" w:rsidRPr="00A9781F" w:rsidRDefault="00856101" w:rsidP="00856101">
      <w:pPr>
        <w:tabs>
          <w:tab w:val="center" w:pos="4290"/>
        </w:tabs>
        <w:spacing w:beforeLines="50" w:before="180" w:afterLines="50" w:after="180" w:line="20" w:lineRule="exact"/>
        <w:ind w:right="24"/>
        <w:rPr>
          <w:rFonts w:eastAsia="標楷體"/>
          <w:spacing w:val="20"/>
          <w:sz w:val="28"/>
        </w:rPr>
      </w:pPr>
      <w:r w:rsidRPr="00A9781F">
        <w:rPr>
          <w:rFonts w:eastAsia="標楷體"/>
          <w:spacing w:val="20"/>
          <w:sz w:val="28"/>
        </w:rPr>
        <w:t xml:space="preserve">       </w:t>
      </w:r>
      <w:r w:rsidRPr="00A9781F">
        <w:rPr>
          <w:rFonts w:eastAsia="標楷體"/>
        </w:rPr>
        <w:t>(Signature of Advisor)</w:t>
      </w:r>
    </w:p>
    <w:p w14:paraId="03EDF6F1" w14:textId="77777777" w:rsidR="00856101" w:rsidRPr="00A9781F" w:rsidRDefault="00856101" w:rsidP="00856101">
      <w:pPr>
        <w:tabs>
          <w:tab w:val="left" w:pos="4996"/>
        </w:tabs>
        <w:spacing w:before="200" w:after="200" w:line="240" w:lineRule="exact"/>
        <w:ind w:right="24" w:firstLineChars="100" w:firstLine="320"/>
        <w:rPr>
          <w:rFonts w:eastAsia="標楷體"/>
          <w:spacing w:val="20"/>
          <w:sz w:val="28"/>
          <w:u w:val="single"/>
        </w:rPr>
      </w:pPr>
      <w:r w:rsidRPr="00A9781F">
        <w:rPr>
          <w:rFonts w:eastAsia="標楷體"/>
          <w:spacing w:val="20"/>
          <w:sz w:val="28"/>
        </w:rPr>
        <w:t xml:space="preserve">                 </w:t>
      </w:r>
      <w:r w:rsidRPr="00A9781F">
        <w:rPr>
          <w:rFonts w:eastAsia="標楷體"/>
          <w:sz w:val="28"/>
          <w:u w:val="single"/>
        </w:rPr>
        <w:t xml:space="preserve">                          </w:t>
      </w:r>
    </w:p>
    <w:p w14:paraId="5B2737F1" w14:textId="77777777" w:rsidR="00856101" w:rsidRPr="00A9781F" w:rsidRDefault="00856101" w:rsidP="00856101">
      <w:pPr>
        <w:tabs>
          <w:tab w:val="left" w:pos="4996"/>
        </w:tabs>
        <w:spacing w:before="200" w:after="200" w:line="240" w:lineRule="exact"/>
        <w:ind w:right="24" w:firstLineChars="100" w:firstLine="320"/>
        <w:rPr>
          <w:rFonts w:eastAsia="標楷體"/>
          <w:spacing w:val="20"/>
          <w:sz w:val="28"/>
        </w:rPr>
      </w:pPr>
      <w:r w:rsidRPr="00A9781F">
        <w:rPr>
          <w:rFonts w:eastAsia="標楷體"/>
          <w:spacing w:val="20"/>
          <w:sz w:val="28"/>
        </w:rPr>
        <w:t xml:space="preserve">             </w:t>
      </w:r>
      <w:r w:rsidRPr="00A9781F">
        <w:rPr>
          <w:rFonts w:eastAsia="標楷體"/>
          <w:spacing w:val="20"/>
          <w:sz w:val="28"/>
        </w:rPr>
        <w:tab/>
        <w:t xml:space="preserve">         </w:t>
      </w:r>
    </w:p>
    <w:p w14:paraId="0A9A01D4" w14:textId="5ECE36BD" w:rsidR="00856101" w:rsidRPr="00A9781F" w:rsidRDefault="00856101" w:rsidP="00856101">
      <w:pPr>
        <w:tabs>
          <w:tab w:val="center" w:pos="4290"/>
        </w:tabs>
        <w:spacing w:beforeLines="150" w:before="540" w:line="300" w:lineRule="exact"/>
        <w:ind w:right="24"/>
        <w:rPr>
          <w:rFonts w:eastAsia="標楷體"/>
          <w:spacing w:val="20"/>
          <w:sz w:val="28"/>
        </w:rPr>
      </w:pPr>
      <w:r w:rsidRPr="00A9781F">
        <w:rPr>
          <w:rFonts w:eastAsia="標楷體"/>
          <w:spacing w:val="20"/>
          <w:sz w:val="28"/>
        </w:rPr>
        <w:t xml:space="preserve">       </w:t>
      </w:r>
      <w:r w:rsidRPr="00A9781F">
        <w:rPr>
          <w:rFonts w:eastAsia="標楷體" w:hint="eastAsia"/>
          <w:spacing w:val="20"/>
          <w:sz w:val="28"/>
        </w:rPr>
        <w:t>系所主任：</w:t>
      </w:r>
      <w:r w:rsidR="00120485">
        <w:rPr>
          <w:rFonts w:eastAsia="標楷體"/>
          <w:spacing w:val="20"/>
          <w:sz w:val="28"/>
        </w:rPr>
        <w:t xml:space="preserve">   </w:t>
      </w:r>
      <w:r w:rsidR="00120485" w:rsidRPr="00A9781F">
        <w:rPr>
          <w:rFonts w:eastAsia="標楷體"/>
          <w:sz w:val="28"/>
          <w:u w:val="single"/>
        </w:rPr>
        <w:t xml:space="preserve">                          </w:t>
      </w:r>
      <w:r w:rsidRPr="00A9781F">
        <w:rPr>
          <w:rFonts w:eastAsia="標楷體"/>
          <w:spacing w:val="20"/>
          <w:sz w:val="28"/>
        </w:rPr>
        <w:tab/>
      </w:r>
      <w:r w:rsidRPr="00A9781F">
        <w:rPr>
          <w:rFonts w:eastAsia="標楷體"/>
          <w:spacing w:val="20"/>
          <w:sz w:val="28"/>
        </w:rPr>
        <w:tab/>
        <w:t xml:space="preserve">  </w:t>
      </w:r>
      <w:r w:rsidRPr="00A9781F">
        <w:rPr>
          <w:rFonts w:eastAsia="標楷體" w:hint="eastAsia"/>
          <w:spacing w:val="20"/>
          <w:sz w:val="28"/>
        </w:rPr>
        <w:t>教授</w:t>
      </w:r>
    </w:p>
    <w:p w14:paraId="5144DD5C" w14:textId="77777777" w:rsidR="00856101" w:rsidRPr="00A9781F" w:rsidRDefault="00856101" w:rsidP="00856101">
      <w:pPr>
        <w:tabs>
          <w:tab w:val="center" w:pos="4290"/>
        </w:tabs>
        <w:spacing w:line="300" w:lineRule="exact"/>
        <w:ind w:right="24"/>
        <w:rPr>
          <w:rFonts w:eastAsia="標楷體"/>
          <w:spacing w:val="20"/>
        </w:rPr>
      </w:pPr>
      <w:r w:rsidRPr="00A9781F">
        <w:rPr>
          <w:rFonts w:eastAsia="標楷體"/>
          <w:spacing w:val="20"/>
          <w:sz w:val="28"/>
        </w:rPr>
        <w:t xml:space="preserve">       </w:t>
      </w:r>
      <w:r w:rsidRPr="00A9781F">
        <w:rPr>
          <w:rFonts w:eastAsia="標楷體"/>
          <w:spacing w:val="20"/>
        </w:rPr>
        <w:t>(Signature of Dept. Chair)</w:t>
      </w:r>
    </w:p>
    <w:p w14:paraId="7061A152" w14:textId="77777777" w:rsidR="00856101" w:rsidRPr="00A9781F" w:rsidRDefault="00856101" w:rsidP="00A4234A">
      <w:pPr>
        <w:spacing w:before="240" w:line="300" w:lineRule="exact"/>
        <w:ind w:right="24"/>
        <w:jc w:val="center"/>
        <w:rPr>
          <w:rFonts w:eastAsia="標楷體"/>
          <w:spacing w:val="20"/>
          <w:sz w:val="28"/>
        </w:rPr>
      </w:pPr>
      <w:bookmarkStart w:id="5" w:name="_GoBack"/>
      <w:bookmarkEnd w:id="5"/>
      <w:r w:rsidRPr="00A9781F">
        <w:rPr>
          <w:rFonts w:eastAsia="標楷體" w:hint="eastAsia"/>
          <w:spacing w:val="20"/>
          <w:sz w:val="28"/>
        </w:rPr>
        <w:t>中華民國</w:t>
      </w:r>
      <w:r w:rsidRPr="00A9781F">
        <w:rPr>
          <w:rFonts w:eastAsia="標楷體"/>
          <w:spacing w:val="20"/>
          <w:sz w:val="28"/>
        </w:rPr>
        <w:t xml:space="preserve">  </w:t>
      </w:r>
      <w:r w:rsidRPr="00A9781F">
        <w:rPr>
          <w:rFonts w:eastAsia="標楷體" w:hint="eastAsia"/>
          <w:spacing w:val="20"/>
          <w:sz w:val="28"/>
        </w:rPr>
        <w:t>年</w:t>
      </w:r>
      <w:r w:rsidRPr="00A9781F">
        <w:rPr>
          <w:rFonts w:eastAsia="標楷體"/>
          <w:spacing w:val="20"/>
          <w:sz w:val="28"/>
        </w:rPr>
        <w:t xml:space="preserve">   </w:t>
      </w:r>
      <w:r w:rsidRPr="00A9781F">
        <w:rPr>
          <w:rFonts w:eastAsia="標楷體" w:hint="eastAsia"/>
          <w:spacing w:val="20"/>
          <w:sz w:val="28"/>
        </w:rPr>
        <w:t>月</w:t>
      </w:r>
      <w:r w:rsidRPr="00A9781F">
        <w:rPr>
          <w:rFonts w:eastAsia="標楷體"/>
          <w:spacing w:val="20"/>
          <w:sz w:val="28"/>
        </w:rPr>
        <w:t xml:space="preserve">   </w:t>
      </w:r>
      <w:r w:rsidRPr="00A9781F">
        <w:rPr>
          <w:rFonts w:eastAsia="標楷體" w:hint="eastAsia"/>
          <w:spacing w:val="20"/>
          <w:sz w:val="28"/>
        </w:rPr>
        <w:t>日</w:t>
      </w:r>
    </w:p>
    <w:p w14:paraId="2F9B234A" w14:textId="1E7F1638" w:rsidR="00582152" w:rsidRPr="00117310" w:rsidRDefault="00856101" w:rsidP="00117310">
      <w:pPr>
        <w:jc w:val="center"/>
        <w:rPr>
          <w:rFonts w:eastAsia="標楷體"/>
        </w:rPr>
      </w:pPr>
      <w:r w:rsidRPr="00A9781F">
        <w:t xml:space="preserve">(Republic </w:t>
      </w:r>
      <w:r w:rsidR="000A5324" w:rsidRPr="00A9781F">
        <w:t>of China) (Year)  (Month)  (Day</w:t>
      </w:r>
      <w:r w:rsidR="00295FA4" w:rsidRPr="00A9781F">
        <w:t>)</w:t>
      </w:r>
      <w:bookmarkEnd w:id="0"/>
    </w:p>
    <w:sectPr w:rsidR="00582152" w:rsidRPr="00117310" w:rsidSect="00117310">
      <w:footerReference w:type="default" r:id="rId8"/>
      <w:pgSz w:w="11906" w:h="16838"/>
      <w:pgMar w:top="850" w:right="506" w:bottom="567" w:left="576" w:header="850" w:footer="288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6290B" w14:textId="77777777" w:rsidR="007148F5" w:rsidRDefault="007148F5" w:rsidP="007D4E8B">
      <w:r>
        <w:separator/>
      </w:r>
    </w:p>
  </w:endnote>
  <w:endnote w:type="continuationSeparator" w:id="0">
    <w:p w14:paraId="0F402B0F" w14:textId="77777777" w:rsidR="007148F5" w:rsidRDefault="007148F5" w:rsidP="007D4E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藏珠中明">
    <w:altName w:val="細明體"/>
    <w:panose1 w:val="00000000000000000000"/>
    <w:charset w:val="88"/>
    <w:family w:val="modern"/>
    <w:notTrueType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C87284" w14:textId="77777777" w:rsidR="00A4234A" w:rsidRDefault="00A4234A">
    <w:pPr>
      <w:pStyle w:val="ad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Pr="005B2AEF">
      <w:rPr>
        <w:noProof/>
        <w:lang w:val="zh-TW"/>
      </w:rPr>
      <w:t>26</w:t>
    </w:r>
    <w:r>
      <w:fldChar w:fldCharType="end"/>
    </w:r>
  </w:p>
  <w:p w14:paraId="58DE1DC6" w14:textId="77777777" w:rsidR="00A4234A" w:rsidRDefault="00A4234A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340E93" w14:textId="77777777" w:rsidR="007148F5" w:rsidRDefault="007148F5" w:rsidP="007D4E8B">
      <w:r>
        <w:separator/>
      </w:r>
    </w:p>
  </w:footnote>
  <w:footnote w:type="continuationSeparator" w:id="0">
    <w:p w14:paraId="2571A455" w14:textId="77777777" w:rsidR="007148F5" w:rsidRDefault="007148F5" w:rsidP="007D4E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EDE8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FB819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6A8F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883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5A11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FAB6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4ADD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1C6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2442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DC0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7B4A94"/>
    <w:multiLevelType w:val="hybridMultilevel"/>
    <w:tmpl w:val="4DA2BFB6"/>
    <w:lvl w:ilvl="0" w:tplc="0F523BA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tabs>
          <w:tab w:val="num" w:pos="1800"/>
        </w:tabs>
        <w:ind w:left="1800" w:hanging="480"/>
      </w:pPr>
      <w:rPr>
        <w:rFonts w:hint="default"/>
      </w:rPr>
    </w:lvl>
    <w:lvl w:ilvl="2" w:tplc="59DE14F2">
      <w:start w:val="2"/>
      <w:numFmt w:val="bullet"/>
      <w:lvlText w:val="□"/>
      <w:lvlJc w:val="left"/>
      <w:pPr>
        <w:ind w:left="2160" w:hanging="360"/>
      </w:pPr>
      <w:rPr>
        <w:rFonts w:ascii="新細明體" w:eastAsia="新細明體" w:hAnsi="新細明體" w:cs="Times New Roman" w:hint="eastAsia"/>
      </w:r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1" w15:restartNumberingAfterBreak="0">
    <w:nsid w:val="07212B6E"/>
    <w:multiLevelType w:val="hybridMultilevel"/>
    <w:tmpl w:val="F542A59A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2" w15:restartNumberingAfterBreak="0">
    <w:nsid w:val="0A41144F"/>
    <w:multiLevelType w:val="hybridMultilevel"/>
    <w:tmpl w:val="22102F6E"/>
    <w:lvl w:ilvl="0" w:tplc="8CAE5332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0FC771C2"/>
    <w:multiLevelType w:val="hybridMultilevel"/>
    <w:tmpl w:val="FDAE96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11B50FC3"/>
    <w:multiLevelType w:val="hybridMultilevel"/>
    <w:tmpl w:val="BC3E2B5E"/>
    <w:lvl w:ilvl="0" w:tplc="AF18BF6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150A61EC"/>
    <w:multiLevelType w:val="multilevel"/>
    <w:tmpl w:val="1524507A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16" w15:restartNumberingAfterBreak="0">
    <w:nsid w:val="1A62487B"/>
    <w:multiLevelType w:val="hybridMultilevel"/>
    <w:tmpl w:val="9E6E5916"/>
    <w:lvl w:ilvl="0" w:tplc="FFFFFFFF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17" w15:restartNumberingAfterBreak="0">
    <w:nsid w:val="1A6B201F"/>
    <w:multiLevelType w:val="hybridMultilevel"/>
    <w:tmpl w:val="125E1440"/>
    <w:lvl w:ilvl="0" w:tplc="FCACF8A8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8" w15:restartNumberingAfterBreak="0">
    <w:nsid w:val="26986011"/>
    <w:multiLevelType w:val="hybridMultilevel"/>
    <w:tmpl w:val="357E8538"/>
    <w:lvl w:ilvl="0" w:tplc="249611F4">
      <w:start w:val="1"/>
      <w:numFmt w:val="taiwaneseCountingThousand"/>
      <w:lvlText w:val="第%1條"/>
      <w:lvlJc w:val="left"/>
      <w:pPr>
        <w:ind w:left="840" w:hanging="840"/>
      </w:pPr>
      <w:rPr>
        <w:rFonts w:hint="default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97F2682"/>
    <w:multiLevelType w:val="hybridMultilevel"/>
    <w:tmpl w:val="32F2FDA2"/>
    <w:lvl w:ilvl="0" w:tplc="F78C7FA4">
      <w:start w:val="1"/>
      <w:numFmt w:val="ideographLegalTraditional"/>
      <w:lvlText w:val="%1、"/>
      <w:lvlJc w:val="left"/>
      <w:pPr>
        <w:ind w:left="1200" w:hanging="720"/>
      </w:pPr>
      <w:rPr>
        <w:rFonts w:hAns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  <w:rPr>
        <w:rFonts w:cs="Times New Roman"/>
      </w:rPr>
    </w:lvl>
  </w:abstractNum>
  <w:abstractNum w:abstractNumId="20" w15:restartNumberingAfterBreak="0">
    <w:nsid w:val="2EEA70A8"/>
    <w:multiLevelType w:val="hybridMultilevel"/>
    <w:tmpl w:val="728CD5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2053BD"/>
    <w:multiLevelType w:val="hybridMultilevel"/>
    <w:tmpl w:val="B9BA9FAE"/>
    <w:lvl w:ilvl="0" w:tplc="49A49F78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2" w15:restartNumberingAfterBreak="0">
    <w:nsid w:val="38CE6F24"/>
    <w:multiLevelType w:val="hybridMultilevel"/>
    <w:tmpl w:val="1524507A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23" w15:restartNumberingAfterBreak="0">
    <w:nsid w:val="3E97718D"/>
    <w:multiLevelType w:val="hybridMultilevel"/>
    <w:tmpl w:val="E8B272B0"/>
    <w:lvl w:ilvl="0" w:tplc="0B2ABD76">
      <w:start w:val="4"/>
      <w:numFmt w:val="ideographLegalTraditional"/>
      <w:lvlText w:val="%1、"/>
      <w:lvlJc w:val="left"/>
      <w:pPr>
        <w:ind w:left="720" w:hanging="720"/>
      </w:pPr>
      <w:rPr>
        <w:rFonts w:hAns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4334650D"/>
    <w:multiLevelType w:val="hybridMultilevel"/>
    <w:tmpl w:val="D2E68194"/>
    <w:lvl w:ilvl="0" w:tplc="04090013">
      <w:start w:val="1"/>
      <w:numFmt w:val="upperRoman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59"/>
        </w:tabs>
        <w:ind w:left="1259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39"/>
        </w:tabs>
        <w:ind w:left="1739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19"/>
        </w:tabs>
        <w:ind w:left="2219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99"/>
        </w:tabs>
        <w:ind w:left="2699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79"/>
        </w:tabs>
        <w:ind w:left="3179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59"/>
        </w:tabs>
        <w:ind w:left="3659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39"/>
        </w:tabs>
        <w:ind w:left="4139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19"/>
        </w:tabs>
        <w:ind w:left="4619" w:hanging="480"/>
      </w:pPr>
    </w:lvl>
  </w:abstractNum>
  <w:abstractNum w:abstractNumId="25" w15:restartNumberingAfterBreak="0">
    <w:nsid w:val="462C4D26"/>
    <w:multiLevelType w:val="hybridMultilevel"/>
    <w:tmpl w:val="5FBE85AE"/>
    <w:lvl w:ilvl="0" w:tplc="DE285092">
      <w:start w:val="1"/>
      <w:numFmt w:val="upperLetter"/>
      <w:lvlText w:val="%1."/>
      <w:lvlJc w:val="left"/>
      <w:pPr>
        <w:tabs>
          <w:tab w:val="num" w:pos="504"/>
        </w:tabs>
        <w:ind w:left="504" w:hanging="360"/>
      </w:pPr>
      <w:rPr>
        <w:rFonts w:hint="eastAsia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64E5590"/>
    <w:multiLevelType w:val="hybridMultilevel"/>
    <w:tmpl w:val="5FBE85AE"/>
    <w:lvl w:ilvl="0" w:tplc="DE285092">
      <w:start w:val="1"/>
      <w:numFmt w:val="upperLetter"/>
      <w:lvlText w:val="%1."/>
      <w:lvlJc w:val="left"/>
      <w:pPr>
        <w:tabs>
          <w:tab w:val="num" w:pos="504"/>
        </w:tabs>
        <w:ind w:left="504" w:hanging="360"/>
      </w:pPr>
      <w:rPr>
        <w:rFonts w:hint="eastAsia"/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C121714"/>
    <w:multiLevelType w:val="hybridMultilevel"/>
    <w:tmpl w:val="09E29540"/>
    <w:lvl w:ilvl="0" w:tplc="E42ACC52">
      <w:start w:val="1"/>
      <w:numFmt w:val="taiwaneseCountingThousand"/>
      <w:lvlText w:val="%1、"/>
      <w:lvlJc w:val="left"/>
      <w:pPr>
        <w:ind w:left="1125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6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4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2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0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8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6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4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25" w:hanging="480"/>
      </w:pPr>
      <w:rPr>
        <w:rFonts w:cs="Times New Roman"/>
      </w:rPr>
    </w:lvl>
  </w:abstractNum>
  <w:abstractNum w:abstractNumId="28" w15:restartNumberingAfterBreak="0">
    <w:nsid w:val="510D28E7"/>
    <w:multiLevelType w:val="hybridMultilevel"/>
    <w:tmpl w:val="D750B1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4FA3A06"/>
    <w:multiLevelType w:val="hybridMultilevel"/>
    <w:tmpl w:val="33FC9EE4"/>
    <w:lvl w:ilvl="0" w:tplc="4F42EA82">
      <w:start w:val="3"/>
      <w:numFmt w:val="japaneseLegal"/>
      <w:lvlText w:val="%1、"/>
      <w:lvlJc w:val="left"/>
      <w:pPr>
        <w:ind w:left="720" w:hanging="720"/>
      </w:pPr>
      <w:rPr>
        <w:rFonts w:hAnsi="標楷體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59863A64"/>
    <w:multiLevelType w:val="hybridMultilevel"/>
    <w:tmpl w:val="15FA6348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5F156AF1"/>
    <w:multiLevelType w:val="hybridMultilevel"/>
    <w:tmpl w:val="4CAE4474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623A2979"/>
    <w:multiLevelType w:val="hybridMultilevel"/>
    <w:tmpl w:val="5330ECC0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628546F3"/>
    <w:multiLevelType w:val="hybridMultilevel"/>
    <w:tmpl w:val="2D2C4C80"/>
    <w:lvl w:ilvl="0" w:tplc="EBFA7482">
      <w:start w:val="1"/>
      <w:numFmt w:val="taiwaneseCountingThousand"/>
      <w:lvlText w:val="第%1條"/>
      <w:lvlJc w:val="left"/>
      <w:pPr>
        <w:ind w:left="840" w:hanging="840"/>
      </w:pPr>
      <w:rPr>
        <w:rFonts w:hint="default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3561A7C"/>
    <w:multiLevelType w:val="hybridMultilevel"/>
    <w:tmpl w:val="919CBA4A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20"/>
        </w:tabs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0"/>
        </w:tabs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80"/>
        </w:tabs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00"/>
        </w:tabs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40"/>
        </w:tabs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60"/>
        </w:tabs>
        <w:ind w:left="6960" w:hanging="180"/>
      </w:pPr>
    </w:lvl>
  </w:abstractNum>
  <w:abstractNum w:abstractNumId="35" w15:restartNumberingAfterBreak="0">
    <w:nsid w:val="66EA6E6E"/>
    <w:multiLevelType w:val="hybridMultilevel"/>
    <w:tmpl w:val="8B26BF0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BB404A"/>
    <w:multiLevelType w:val="hybridMultilevel"/>
    <w:tmpl w:val="3E2447E8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7" w15:restartNumberingAfterBreak="0">
    <w:nsid w:val="692156E6"/>
    <w:multiLevelType w:val="hybridMultilevel"/>
    <w:tmpl w:val="2B40C422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8" w15:restartNumberingAfterBreak="0">
    <w:nsid w:val="705D6DD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39" w15:restartNumberingAfterBreak="0">
    <w:nsid w:val="74C5691B"/>
    <w:multiLevelType w:val="hybridMultilevel"/>
    <w:tmpl w:val="D70A4E0C"/>
    <w:lvl w:ilvl="0" w:tplc="FFFFFFFF">
      <w:start w:val="1"/>
      <w:numFmt w:val="decimal"/>
      <w:lvlText w:val="%1."/>
      <w:lvlJc w:val="left"/>
      <w:pPr>
        <w:tabs>
          <w:tab w:val="num" w:pos="1800"/>
        </w:tabs>
        <w:ind w:left="180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2280"/>
        </w:tabs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720"/>
        </w:tabs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160"/>
        </w:tabs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640"/>
        </w:tabs>
        <w:ind w:left="5640" w:hanging="480"/>
      </w:pPr>
    </w:lvl>
  </w:abstractNum>
  <w:abstractNum w:abstractNumId="40" w15:restartNumberingAfterBreak="0">
    <w:nsid w:val="7AE56C33"/>
    <w:multiLevelType w:val="hybridMultilevel"/>
    <w:tmpl w:val="7220CD32"/>
    <w:lvl w:ilvl="0" w:tplc="86E0DB76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C9B1DEA"/>
    <w:multiLevelType w:val="hybridMultilevel"/>
    <w:tmpl w:val="79088318"/>
    <w:lvl w:ilvl="0" w:tplc="B5B0A50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DF753C0"/>
    <w:multiLevelType w:val="multilevel"/>
    <w:tmpl w:val="D2E68194"/>
    <w:lvl w:ilvl="0">
      <w:start w:val="1"/>
      <w:numFmt w:val="upperRoman"/>
      <w:lvlText w:val="%1."/>
      <w:lvlJc w:val="left"/>
      <w:pPr>
        <w:tabs>
          <w:tab w:val="num" w:pos="779"/>
        </w:tabs>
        <w:ind w:left="779" w:hanging="480"/>
      </w:pPr>
    </w:lvl>
    <w:lvl w:ilvl="1">
      <w:start w:val="1"/>
      <w:numFmt w:val="ideographTraditional"/>
      <w:lvlText w:val="%2、"/>
      <w:lvlJc w:val="left"/>
      <w:pPr>
        <w:tabs>
          <w:tab w:val="num" w:pos="1259"/>
        </w:tabs>
        <w:ind w:left="1259" w:hanging="480"/>
      </w:pPr>
    </w:lvl>
    <w:lvl w:ilvl="2">
      <w:start w:val="1"/>
      <w:numFmt w:val="lowerRoman"/>
      <w:lvlText w:val="%3."/>
      <w:lvlJc w:val="right"/>
      <w:pPr>
        <w:tabs>
          <w:tab w:val="num" w:pos="1739"/>
        </w:tabs>
        <w:ind w:left="1739" w:hanging="480"/>
      </w:pPr>
    </w:lvl>
    <w:lvl w:ilvl="3">
      <w:start w:val="1"/>
      <w:numFmt w:val="decimal"/>
      <w:lvlText w:val="%4."/>
      <w:lvlJc w:val="left"/>
      <w:pPr>
        <w:tabs>
          <w:tab w:val="num" w:pos="2219"/>
        </w:tabs>
        <w:ind w:left="2219" w:hanging="480"/>
      </w:pPr>
    </w:lvl>
    <w:lvl w:ilvl="4">
      <w:start w:val="1"/>
      <w:numFmt w:val="ideographTraditional"/>
      <w:lvlText w:val="%5、"/>
      <w:lvlJc w:val="left"/>
      <w:pPr>
        <w:tabs>
          <w:tab w:val="num" w:pos="2699"/>
        </w:tabs>
        <w:ind w:left="2699" w:hanging="480"/>
      </w:pPr>
    </w:lvl>
    <w:lvl w:ilvl="5">
      <w:start w:val="1"/>
      <w:numFmt w:val="lowerRoman"/>
      <w:lvlText w:val="%6."/>
      <w:lvlJc w:val="right"/>
      <w:pPr>
        <w:tabs>
          <w:tab w:val="num" w:pos="3179"/>
        </w:tabs>
        <w:ind w:left="3179" w:hanging="480"/>
      </w:pPr>
    </w:lvl>
    <w:lvl w:ilvl="6">
      <w:start w:val="1"/>
      <w:numFmt w:val="decimal"/>
      <w:lvlText w:val="%7."/>
      <w:lvlJc w:val="left"/>
      <w:pPr>
        <w:tabs>
          <w:tab w:val="num" w:pos="3659"/>
        </w:tabs>
        <w:ind w:left="3659" w:hanging="480"/>
      </w:pPr>
    </w:lvl>
    <w:lvl w:ilvl="7">
      <w:start w:val="1"/>
      <w:numFmt w:val="ideographTraditional"/>
      <w:lvlText w:val="%8、"/>
      <w:lvlJc w:val="left"/>
      <w:pPr>
        <w:tabs>
          <w:tab w:val="num" w:pos="4139"/>
        </w:tabs>
        <w:ind w:left="4139" w:hanging="480"/>
      </w:pPr>
    </w:lvl>
    <w:lvl w:ilvl="8">
      <w:start w:val="1"/>
      <w:numFmt w:val="lowerRoman"/>
      <w:lvlText w:val="%9."/>
      <w:lvlJc w:val="right"/>
      <w:pPr>
        <w:tabs>
          <w:tab w:val="num" w:pos="4619"/>
        </w:tabs>
        <w:ind w:left="4619" w:hanging="480"/>
      </w:pPr>
    </w:lvl>
  </w:abstractNum>
  <w:abstractNum w:abstractNumId="43" w15:restartNumberingAfterBreak="0">
    <w:nsid w:val="7E8D34C5"/>
    <w:multiLevelType w:val="hybridMultilevel"/>
    <w:tmpl w:val="7322653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27"/>
  </w:num>
  <w:num w:numId="2">
    <w:abstractNumId w:val="36"/>
  </w:num>
  <w:num w:numId="3">
    <w:abstractNumId w:val="21"/>
  </w:num>
  <w:num w:numId="4">
    <w:abstractNumId w:val="17"/>
  </w:num>
  <w:num w:numId="5">
    <w:abstractNumId w:val="19"/>
  </w:num>
  <w:num w:numId="6">
    <w:abstractNumId w:val="23"/>
  </w:num>
  <w:num w:numId="7">
    <w:abstractNumId w:val="29"/>
  </w:num>
  <w:num w:numId="8">
    <w:abstractNumId w:val="13"/>
  </w:num>
  <w:num w:numId="9">
    <w:abstractNumId w:val="43"/>
  </w:num>
  <w:num w:numId="10">
    <w:abstractNumId w:val="33"/>
  </w:num>
  <w:num w:numId="11">
    <w:abstractNumId w:val="10"/>
  </w:num>
  <w:num w:numId="12">
    <w:abstractNumId w:val="39"/>
  </w:num>
  <w:num w:numId="13">
    <w:abstractNumId w:val="16"/>
  </w:num>
  <w:num w:numId="14">
    <w:abstractNumId w:val="31"/>
  </w:num>
  <w:num w:numId="15">
    <w:abstractNumId w:val="30"/>
  </w:num>
  <w:num w:numId="16">
    <w:abstractNumId w:val="32"/>
  </w:num>
  <w:num w:numId="17">
    <w:abstractNumId w:val="37"/>
  </w:num>
  <w:num w:numId="18">
    <w:abstractNumId w:val="18"/>
  </w:num>
  <w:num w:numId="19">
    <w:abstractNumId w:val="11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8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24"/>
  </w:num>
  <w:num w:numId="31">
    <w:abstractNumId w:val="12"/>
  </w:num>
  <w:num w:numId="32">
    <w:abstractNumId w:val="14"/>
  </w:num>
  <w:num w:numId="33">
    <w:abstractNumId w:val="34"/>
  </w:num>
  <w:num w:numId="34">
    <w:abstractNumId w:val="22"/>
  </w:num>
  <w:num w:numId="35">
    <w:abstractNumId w:val="15"/>
  </w:num>
  <w:num w:numId="36">
    <w:abstractNumId w:val="42"/>
  </w:num>
  <w:num w:numId="37">
    <w:abstractNumId w:val="25"/>
  </w:num>
  <w:num w:numId="38">
    <w:abstractNumId w:val="20"/>
  </w:num>
  <w:num w:numId="39">
    <w:abstractNumId w:val="35"/>
  </w:num>
  <w:num w:numId="40">
    <w:abstractNumId w:val="38"/>
  </w:num>
  <w:num w:numId="41">
    <w:abstractNumId w:val="41"/>
  </w:num>
  <w:num w:numId="42">
    <w:abstractNumId w:val="26"/>
  </w:num>
  <w:num w:numId="43">
    <w:abstractNumId w:val="40"/>
  </w:num>
  <w:num w:numId="4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TW" w:vendorID="64" w:dllVersion="5" w:nlCheck="1" w:checkStyle="1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sjA3NTA2NLUwMDBQ0lEKTi0uzszPAykwqgUA0MRbHCwAAAA="/>
  </w:docVars>
  <w:rsids>
    <w:rsidRoot w:val="00254862"/>
    <w:rsid w:val="00001CF5"/>
    <w:rsid w:val="0001047B"/>
    <w:rsid w:val="00010D46"/>
    <w:rsid w:val="000216A0"/>
    <w:rsid w:val="00022CB6"/>
    <w:rsid w:val="000256A1"/>
    <w:rsid w:val="00027206"/>
    <w:rsid w:val="00036BDA"/>
    <w:rsid w:val="00036EA3"/>
    <w:rsid w:val="000373A7"/>
    <w:rsid w:val="00041518"/>
    <w:rsid w:val="0005264D"/>
    <w:rsid w:val="00053C2C"/>
    <w:rsid w:val="00053EB6"/>
    <w:rsid w:val="00054D78"/>
    <w:rsid w:val="000566A9"/>
    <w:rsid w:val="00056FFB"/>
    <w:rsid w:val="00067C7F"/>
    <w:rsid w:val="000712BB"/>
    <w:rsid w:val="00072F3C"/>
    <w:rsid w:val="000768A9"/>
    <w:rsid w:val="00077996"/>
    <w:rsid w:val="00083B2A"/>
    <w:rsid w:val="0008545E"/>
    <w:rsid w:val="00085DB7"/>
    <w:rsid w:val="00085F7B"/>
    <w:rsid w:val="0009431A"/>
    <w:rsid w:val="00097E97"/>
    <w:rsid w:val="00097FA5"/>
    <w:rsid w:val="000A332F"/>
    <w:rsid w:val="000A5324"/>
    <w:rsid w:val="000A7812"/>
    <w:rsid w:val="000B07B6"/>
    <w:rsid w:val="000B32EB"/>
    <w:rsid w:val="000B3FAA"/>
    <w:rsid w:val="000B5834"/>
    <w:rsid w:val="000B64DB"/>
    <w:rsid w:val="000C154E"/>
    <w:rsid w:val="000C1DB6"/>
    <w:rsid w:val="000C5C82"/>
    <w:rsid w:val="000C6A00"/>
    <w:rsid w:val="000D3720"/>
    <w:rsid w:val="000D3A9A"/>
    <w:rsid w:val="000D45A0"/>
    <w:rsid w:val="000E3CAF"/>
    <w:rsid w:val="000E4A5E"/>
    <w:rsid w:val="000E5533"/>
    <w:rsid w:val="000E78F8"/>
    <w:rsid w:val="000F11D0"/>
    <w:rsid w:val="000F1C95"/>
    <w:rsid w:val="000F28D2"/>
    <w:rsid w:val="000F3C5A"/>
    <w:rsid w:val="000F4F46"/>
    <w:rsid w:val="000F5DF5"/>
    <w:rsid w:val="00100799"/>
    <w:rsid w:val="00104DAA"/>
    <w:rsid w:val="00111F09"/>
    <w:rsid w:val="00112190"/>
    <w:rsid w:val="00113280"/>
    <w:rsid w:val="00113EB0"/>
    <w:rsid w:val="00117310"/>
    <w:rsid w:val="0012021D"/>
    <w:rsid w:val="00120485"/>
    <w:rsid w:val="001267B8"/>
    <w:rsid w:val="001309DC"/>
    <w:rsid w:val="0013608A"/>
    <w:rsid w:val="00140CFD"/>
    <w:rsid w:val="00143628"/>
    <w:rsid w:val="00146B88"/>
    <w:rsid w:val="0014716E"/>
    <w:rsid w:val="00152697"/>
    <w:rsid w:val="00152E2F"/>
    <w:rsid w:val="00152EAD"/>
    <w:rsid w:val="0017407E"/>
    <w:rsid w:val="00175A79"/>
    <w:rsid w:val="001801EB"/>
    <w:rsid w:val="00186CE7"/>
    <w:rsid w:val="00191577"/>
    <w:rsid w:val="00194BD0"/>
    <w:rsid w:val="001951A1"/>
    <w:rsid w:val="00195C1E"/>
    <w:rsid w:val="001A23E8"/>
    <w:rsid w:val="001A4164"/>
    <w:rsid w:val="001A5FA8"/>
    <w:rsid w:val="001B0821"/>
    <w:rsid w:val="001B1854"/>
    <w:rsid w:val="001B19CA"/>
    <w:rsid w:val="001B21C0"/>
    <w:rsid w:val="001B22D1"/>
    <w:rsid w:val="001B4EEA"/>
    <w:rsid w:val="001B73E1"/>
    <w:rsid w:val="001C10CC"/>
    <w:rsid w:val="001C1D16"/>
    <w:rsid w:val="001C295D"/>
    <w:rsid w:val="001C5E1F"/>
    <w:rsid w:val="001C7514"/>
    <w:rsid w:val="001D43C7"/>
    <w:rsid w:val="001E0D70"/>
    <w:rsid w:val="001E1C38"/>
    <w:rsid w:val="001E2144"/>
    <w:rsid w:val="001E30DC"/>
    <w:rsid w:val="001E5EC4"/>
    <w:rsid w:val="001E7AA6"/>
    <w:rsid w:val="001F5755"/>
    <w:rsid w:val="001F6AE6"/>
    <w:rsid w:val="00200D57"/>
    <w:rsid w:val="00206A54"/>
    <w:rsid w:val="00210DAE"/>
    <w:rsid w:val="00220898"/>
    <w:rsid w:val="002307F2"/>
    <w:rsid w:val="002345FE"/>
    <w:rsid w:val="00241941"/>
    <w:rsid w:val="00244055"/>
    <w:rsid w:val="00244F6E"/>
    <w:rsid w:val="002454E9"/>
    <w:rsid w:val="00246FF2"/>
    <w:rsid w:val="0025074B"/>
    <w:rsid w:val="002509D4"/>
    <w:rsid w:val="0025169D"/>
    <w:rsid w:val="00253109"/>
    <w:rsid w:val="00253B2B"/>
    <w:rsid w:val="00254862"/>
    <w:rsid w:val="00254FF3"/>
    <w:rsid w:val="00262940"/>
    <w:rsid w:val="00265346"/>
    <w:rsid w:val="00267651"/>
    <w:rsid w:val="00276BC1"/>
    <w:rsid w:val="002809C0"/>
    <w:rsid w:val="0028249B"/>
    <w:rsid w:val="002910E8"/>
    <w:rsid w:val="0029306A"/>
    <w:rsid w:val="00294EA8"/>
    <w:rsid w:val="00294F34"/>
    <w:rsid w:val="00295FA4"/>
    <w:rsid w:val="002A16F1"/>
    <w:rsid w:val="002C074E"/>
    <w:rsid w:val="002C37E5"/>
    <w:rsid w:val="002C6997"/>
    <w:rsid w:val="002C6E3F"/>
    <w:rsid w:val="002D4306"/>
    <w:rsid w:val="002D5D68"/>
    <w:rsid w:val="002E03F4"/>
    <w:rsid w:val="002E30C3"/>
    <w:rsid w:val="002E31B9"/>
    <w:rsid w:val="002E6E03"/>
    <w:rsid w:val="002E76D8"/>
    <w:rsid w:val="002F1F1D"/>
    <w:rsid w:val="002F5364"/>
    <w:rsid w:val="00303B4B"/>
    <w:rsid w:val="00304B86"/>
    <w:rsid w:val="003246C3"/>
    <w:rsid w:val="00326C5D"/>
    <w:rsid w:val="003361D8"/>
    <w:rsid w:val="0034018C"/>
    <w:rsid w:val="00342104"/>
    <w:rsid w:val="003523DF"/>
    <w:rsid w:val="0035713C"/>
    <w:rsid w:val="00364EBF"/>
    <w:rsid w:val="003661E3"/>
    <w:rsid w:val="003671BC"/>
    <w:rsid w:val="00370901"/>
    <w:rsid w:val="00373C83"/>
    <w:rsid w:val="00374A75"/>
    <w:rsid w:val="00375B34"/>
    <w:rsid w:val="003816B9"/>
    <w:rsid w:val="00381856"/>
    <w:rsid w:val="0038201D"/>
    <w:rsid w:val="00386523"/>
    <w:rsid w:val="00390FB8"/>
    <w:rsid w:val="003921ED"/>
    <w:rsid w:val="003A63A9"/>
    <w:rsid w:val="003C24F3"/>
    <w:rsid w:val="003C293A"/>
    <w:rsid w:val="003D1718"/>
    <w:rsid w:val="003D4588"/>
    <w:rsid w:val="003D4BC5"/>
    <w:rsid w:val="003E15D0"/>
    <w:rsid w:val="003E2E42"/>
    <w:rsid w:val="003E7FE4"/>
    <w:rsid w:val="003F20CB"/>
    <w:rsid w:val="00413755"/>
    <w:rsid w:val="0042702C"/>
    <w:rsid w:val="00427B03"/>
    <w:rsid w:val="00427E7B"/>
    <w:rsid w:val="004306A3"/>
    <w:rsid w:val="004321C0"/>
    <w:rsid w:val="00434CD3"/>
    <w:rsid w:val="00435651"/>
    <w:rsid w:val="00451C7D"/>
    <w:rsid w:val="0045503D"/>
    <w:rsid w:val="00473DA9"/>
    <w:rsid w:val="00474F35"/>
    <w:rsid w:val="0048758D"/>
    <w:rsid w:val="00490637"/>
    <w:rsid w:val="004906FC"/>
    <w:rsid w:val="0049596F"/>
    <w:rsid w:val="004C7912"/>
    <w:rsid w:val="004D1590"/>
    <w:rsid w:val="004D2AAD"/>
    <w:rsid w:val="004D479A"/>
    <w:rsid w:val="004E1986"/>
    <w:rsid w:val="004E1EF2"/>
    <w:rsid w:val="004E6348"/>
    <w:rsid w:val="004F5253"/>
    <w:rsid w:val="004F5679"/>
    <w:rsid w:val="005011C0"/>
    <w:rsid w:val="00506153"/>
    <w:rsid w:val="0050675E"/>
    <w:rsid w:val="00511FB5"/>
    <w:rsid w:val="005168A4"/>
    <w:rsid w:val="0052526B"/>
    <w:rsid w:val="00525563"/>
    <w:rsid w:val="00530C36"/>
    <w:rsid w:val="005325FC"/>
    <w:rsid w:val="00534749"/>
    <w:rsid w:val="0053717A"/>
    <w:rsid w:val="00541FE7"/>
    <w:rsid w:val="00542EEA"/>
    <w:rsid w:val="00543AA4"/>
    <w:rsid w:val="0054666E"/>
    <w:rsid w:val="00547937"/>
    <w:rsid w:val="00547A24"/>
    <w:rsid w:val="005520F8"/>
    <w:rsid w:val="005537EC"/>
    <w:rsid w:val="00553FB0"/>
    <w:rsid w:val="005621AE"/>
    <w:rsid w:val="005621E0"/>
    <w:rsid w:val="00575F82"/>
    <w:rsid w:val="00576D25"/>
    <w:rsid w:val="00576FD0"/>
    <w:rsid w:val="005806F7"/>
    <w:rsid w:val="00580DDA"/>
    <w:rsid w:val="00582152"/>
    <w:rsid w:val="00586AB1"/>
    <w:rsid w:val="00586EDB"/>
    <w:rsid w:val="00597A4C"/>
    <w:rsid w:val="005A15F4"/>
    <w:rsid w:val="005A6584"/>
    <w:rsid w:val="005B1F27"/>
    <w:rsid w:val="005B220E"/>
    <w:rsid w:val="005B2AEF"/>
    <w:rsid w:val="005B5F33"/>
    <w:rsid w:val="005B6589"/>
    <w:rsid w:val="005C424B"/>
    <w:rsid w:val="005C57AB"/>
    <w:rsid w:val="005C59DE"/>
    <w:rsid w:val="005D204D"/>
    <w:rsid w:val="005D5DB0"/>
    <w:rsid w:val="005E0C9A"/>
    <w:rsid w:val="005E57E6"/>
    <w:rsid w:val="005E72FC"/>
    <w:rsid w:val="005F7392"/>
    <w:rsid w:val="0060244F"/>
    <w:rsid w:val="00602ADC"/>
    <w:rsid w:val="006051BC"/>
    <w:rsid w:val="00610E7B"/>
    <w:rsid w:val="0061771B"/>
    <w:rsid w:val="00620258"/>
    <w:rsid w:val="00641D99"/>
    <w:rsid w:val="00650822"/>
    <w:rsid w:val="00650972"/>
    <w:rsid w:val="00652D53"/>
    <w:rsid w:val="00654865"/>
    <w:rsid w:val="00654C9B"/>
    <w:rsid w:val="006618CA"/>
    <w:rsid w:val="00662C22"/>
    <w:rsid w:val="00663AFC"/>
    <w:rsid w:val="00674008"/>
    <w:rsid w:val="00674260"/>
    <w:rsid w:val="006A533F"/>
    <w:rsid w:val="006B1974"/>
    <w:rsid w:val="006B4F3A"/>
    <w:rsid w:val="006C622A"/>
    <w:rsid w:val="006D0A44"/>
    <w:rsid w:val="006D47DB"/>
    <w:rsid w:val="006E0110"/>
    <w:rsid w:val="006E23A6"/>
    <w:rsid w:val="006F7EFA"/>
    <w:rsid w:val="00701D61"/>
    <w:rsid w:val="00713656"/>
    <w:rsid w:val="00714207"/>
    <w:rsid w:val="007148F5"/>
    <w:rsid w:val="00721090"/>
    <w:rsid w:val="00721496"/>
    <w:rsid w:val="00726FBB"/>
    <w:rsid w:val="00727F4F"/>
    <w:rsid w:val="007312A0"/>
    <w:rsid w:val="00732278"/>
    <w:rsid w:val="00744470"/>
    <w:rsid w:val="00745F4C"/>
    <w:rsid w:val="0074771E"/>
    <w:rsid w:val="00750DB4"/>
    <w:rsid w:val="007537F8"/>
    <w:rsid w:val="00754815"/>
    <w:rsid w:val="00764BF2"/>
    <w:rsid w:val="00770085"/>
    <w:rsid w:val="00782953"/>
    <w:rsid w:val="007979CD"/>
    <w:rsid w:val="007A48B6"/>
    <w:rsid w:val="007B083C"/>
    <w:rsid w:val="007B2672"/>
    <w:rsid w:val="007B4C83"/>
    <w:rsid w:val="007B6684"/>
    <w:rsid w:val="007C1EE1"/>
    <w:rsid w:val="007C20F3"/>
    <w:rsid w:val="007C29F3"/>
    <w:rsid w:val="007C6F7E"/>
    <w:rsid w:val="007D3C8C"/>
    <w:rsid w:val="007D4E8B"/>
    <w:rsid w:val="007D6577"/>
    <w:rsid w:val="007D6901"/>
    <w:rsid w:val="007D6FB2"/>
    <w:rsid w:val="007E1E7C"/>
    <w:rsid w:val="007E20A1"/>
    <w:rsid w:val="007E57A9"/>
    <w:rsid w:val="007E7D42"/>
    <w:rsid w:val="0080512D"/>
    <w:rsid w:val="00811AF5"/>
    <w:rsid w:val="00814D31"/>
    <w:rsid w:val="00821813"/>
    <w:rsid w:val="00831780"/>
    <w:rsid w:val="008374A1"/>
    <w:rsid w:val="00837A7F"/>
    <w:rsid w:val="00840B16"/>
    <w:rsid w:val="0084303F"/>
    <w:rsid w:val="0084605F"/>
    <w:rsid w:val="00851146"/>
    <w:rsid w:val="00856101"/>
    <w:rsid w:val="008566BE"/>
    <w:rsid w:val="008567E1"/>
    <w:rsid w:val="00857938"/>
    <w:rsid w:val="00865C41"/>
    <w:rsid w:val="0086765A"/>
    <w:rsid w:val="00871FC9"/>
    <w:rsid w:val="0087444B"/>
    <w:rsid w:val="00874C9F"/>
    <w:rsid w:val="00877306"/>
    <w:rsid w:val="008774E2"/>
    <w:rsid w:val="0089571A"/>
    <w:rsid w:val="00897033"/>
    <w:rsid w:val="008A1FBB"/>
    <w:rsid w:val="008A376E"/>
    <w:rsid w:val="008A6E9C"/>
    <w:rsid w:val="008B47A6"/>
    <w:rsid w:val="008B6C9A"/>
    <w:rsid w:val="008C3AEF"/>
    <w:rsid w:val="008C6DE1"/>
    <w:rsid w:val="008D0560"/>
    <w:rsid w:val="008D0887"/>
    <w:rsid w:val="008E1A9C"/>
    <w:rsid w:val="008E5CC6"/>
    <w:rsid w:val="008E72C7"/>
    <w:rsid w:val="008F012F"/>
    <w:rsid w:val="008F13F3"/>
    <w:rsid w:val="008F72FB"/>
    <w:rsid w:val="0090586B"/>
    <w:rsid w:val="00907110"/>
    <w:rsid w:val="00915378"/>
    <w:rsid w:val="009201DF"/>
    <w:rsid w:val="00920A71"/>
    <w:rsid w:val="00926455"/>
    <w:rsid w:val="00936586"/>
    <w:rsid w:val="00942F42"/>
    <w:rsid w:val="00953122"/>
    <w:rsid w:val="009531FB"/>
    <w:rsid w:val="00953BA8"/>
    <w:rsid w:val="00953C8A"/>
    <w:rsid w:val="009604EC"/>
    <w:rsid w:val="00966B58"/>
    <w:rsid w:val="00972E5B"/>
    <w:rsid w:val="00973054"/>
    <w:rsid w:val="00973A6F"/>
    <w:rsid w:val="00976F97"/>
    <w:rsid w:val="00981B4D"/>
    <w:rsid w:val="00986037"/>
    <w:rsid w:val="009903F1"/>
    <w:rsid w:val="009945F0"/>
    <w:rsid w:val="009A40EF"/>
    <w:rsid w:val="009A6C34"/>
    <w:rsid w:val="009A7F77"/>
    <w:rsid w:val="009B0671"/>
    <w:rsid w:val="009B4D60"/>
    <w:rsid w:val="009B5945"/>
    <w:rsid w:val="009B5DF3"/>
    <w:rsid w:val="009B6FD1"/>
    <w:rsid w:val="009B7835"/>
    <w:rsid w:val="009C2FA2"/>
    <w:rsid w:val="009D4E6A"/>
    <w:rsid w:val="009E0C09"/>
    <w:rsid w:val="009E6280"/>
    <w:rsid w:val="009E7A1A"/>
    <w:rsid w:val="009F67B7"/>
    <w:rsid w:val="00A00520"/>
    <w:rsid w:val="00A010F3"/>
    <w:rsid w:val="00A0193F"/>
    <w:rsid w:val="00A034F8"/>
    <w:rsid w:val="00A111C8"/>
    <w:rsid w:val="00A1245A"/>
    <w:rsid w:val="00A1449B"/>
    <w:rsid w:val="00A14B2B"/>
    <w:rsid w:val="00A15281"/>
    <w:rsid w:val="00A1530F"/>
    <w:rsid w:val="00A30C30"/>
    <w:rsid w:val="00A4234A"/>
    <w:rsid w:val="00A423E2"/>
    <w:rsid w:val="00A545EE"/>
    <w:rsid w:val="00A55CA6"/>
    <w:rsid w:val="00A71DB3"/>
    <w:rsid w:val="00A77AF2"/>
    <w:rsid w:val="00A85FED"/>
    <w:rsid w:val="00A91C9C"/>
    <w:rsid w:val="00A97561"/>
    <w:rsid w:val="00A9781F"/>
    <w:rsid w:val="00AA2195"/>
    <w:rsid w:val="00AA4830"/>
    <w:rsid w:val="00AB2AD9"/>
    <w:rsid w:val="00AB2DD3"/>
    <w:rsid w:val="00AB6B75"/>
    <w:rsid w:val="00AC163A"/>
    <w:rsid w:val="00AC46D2"/>
    <w:rsid w:val="00AC741C"/>
    <w:rsid w:val="00AD361C"/>
    <w:rsid w:val="00AD3A06"/>
    <w:rsid w:val="00AD3CB3"/>
    <w:rsid w:val="00AF4FD9"/>
    <w:rsid w:val="00AF51F6"/>
    <w:rsid w:val="00B00208"/>
    <w:rsid w:val="00B0128A"/>
    <w:rsid w:val="00B113B4"/>
    <w:rsid w:val="00B11B11"/>
    <w:rsid w:val="00B11EFA"/>
    <w:rsid w:val="00B21D35"/>
    <w:rsid w:val="00B26462"/>
    <w:rsid w:val="00B27749"/>
    <w:rsid w:val="00B348DB"/>
    <w:rsid w:val="00B36501"/>
    <w:rsid w:val="00B4022E"/>
    <w:rsid w:val="00B407B7"/>
    <w:rsid w:val="00B56E26"/>
    <w:rsid w:val="00B57478"/>
    <w:rsid w:val="00B750D4"/>
    <w:rsid w:val="00B76459"/>
    <w:rsid w:val="00B77DE2"/>
    <w:rsid w:val="00B843A5"/>
    <w:rsid w:val="00B912D0"/>
    <w:rsid w:val="00B9247B"/>
    <w:rsid w:val="00B92A00"/>
    <w:rsid w:val="00B92D8D"/>
    <w:rsid w:val="00B939F6"/>
    <w:rsid w:val="00B95F74"/>
    <w:rsid w:val="00B96EE0"/>
    <w:rsid w:val="00BA4845"/>
    <w:rsid w:val="00BB0885"/>
    <w:rsid w:val="00BB56D9"/>
    <w:rsid w:val="00BC20C9"/>
    <w:rsid w:val="00BC664C"/>
    <w:rsid w:val="00BD3E7F"/>
    <w:rsid w:val="00BD5609"/>
    <w:rsid w:val="00BD6F59"/>
    <w:rsid w:val="00BE12B7"/>
    <w:rsid w:val="00BE53D8"/>
    <w:rsid w:val="00BF3CBC"/>
    <w:rsid w:val="00C037D3"/>
    <w:rsid w:val="00C042F4"/>
    <w:rsid w:val="00C046DE"/>
    <w:rsid w:val="00C05498"/>
    <w:rsid w:val="00C0561B"/>
    <w:rsid w:val="00C13122"/>
    <w:rsid w:val="00C161D4"/>
    <w:rsid w:val="00C236E7"/>
    <w:rsid w:val="00C23F19"/>
    <w:rsid w:val="00C35590"/>
    <w:rsid w:val="00C43660"/>
    <w:rsid w:val="00C5270C"/>
    <w:rsid w:val="00C53E80"/>
    <w:rsid w:val="00C66547"/>
    <w:rsid w:val="00C70207"/>
    <w:rsid w:val="00C7387B"/>
    <w:rsid w:val="00C73B4F"/>
    <w:rsid w:val="00C74674"/>
    <w:rsid w:val="00C76260"/>
    <w:rsid w:val="00C7710B"/>
    <w:rsid w:val="00C911B7"/>
    <w:rsid w:val="00C914BD"/>
    <w:rsid w:val="00C94893"/>
    <w:rsid w:val="00C9529D"/>
    <w:rsid w:val="00C973AF"/>
    <w:rsid w:val="00C979DB"/>
    <w:rsid w:val="00CA7873"/>
    <w:rsid w:val="00CB2F95"/>
    <w:rsid w:val="00CC2CEC"/>
    <w:rsid w:val="00CD37B8"/>
    <w:rsid w:val="00CE52AE"/>
    <w:rsid w:val="00CE745E"/>
    <w:rsid w:val="00CF1688"/>
    <w:rsid w:val="00D00E49"/>
    <w:rsid w:val="00D055D3"/>
    <w:rsid w:val="00D060B6"/>
    <w:rsid w:val="00D07939"/>
    <w:rsid w:val="00D104A7"/>
    <w:rsid w:val="00D10932"/>
    <w:rsid w:val="00D1105C"/>
    <w:rsid w:val="00D13E01"/>
    <w:rsid w:val="00D21857"/>
    <w:rsid w:val="00D22B9C"/>
    <w:rsid w:val="00D2322C"/>
    <w:rsid w:val="00D32A29"/>
    <w:rsid w:val="00D349AB"/>
    <w:rsid w:val="00D37031"/>
    <w:rsid w:val="00D37867"/>
    <w:rsid w:val="00D425D3"/>
    <w:rsid w:val="00D431A4"/>
    <w:rsid w:val="00D44AB9"/>
    <w:rsid w:val="00D47638"/>
    <w:rsid w:val="00D514D5"/>
    <w:rsid w:val="00D51C52"/>
    <w:rsid w:val="00D538A7"/>
    <w:rsid w:val="00D547C6"/>
    <w:rsid w:val="00D60125"/>
    <w:rsid w:val="00D662E6"/>
    <w:rsid w:val="00D71807"/>
    <w:rsid w:val="00D71A41"/>
    <w:rsid w:val="00D8176C"/>
    <w:rsid w:val="00D939A1"/>
    <w:rsid w:val="00D9415F"/>
    <w:rsid w:val="00D94477"/>
    <w:rsid w:val="00DA1AE4"/>
    <w:rsid w:val="00DA1E6D"/>
    <w:rsid w:val="00DA70F1"/>
    <w:rsid w:val="00DA7357"/>
    <w:rsid w:val="00DA7B9D"/>
    <w:rsid w:val="00DB08F8"/>
    <w:rsid w:val="00DB35F5"/>
    <w:rsid w:val="00DB46BE"/>
    <w:rsid w:val="00DB582E"/>
    <w:rsid w:val="00DB640A"/>
    <w:rsid w:val="00DB69A1"/>
    <w:rsid w:val="00DD1152"/>
    <w:rsid w:val="00DD3E4E"/>
    <w:rsid w:val="00DD690C"/>
    <w:rsid w:val="00DE102A"/>
    <w:rsid w:val="00DE1DB5"/>
    <w:rsid w:val="00DE1F0B"/>
    <w:rsid w:val="00DE3E13"/>
    <w:rsid w:val="00DE40E0"/>
    <w:rsid w:val="00DF1059"/>
    <w:rsid w:val="00DF4E40"/>
    <w:rsid w:val="00E0680B"/>
    <w:rsid w:val="00E10040"/>
    <w:rsid w:val="00E1123F"/>
    <w:rsid w:val="00E17250"/>
    <w:rsid w:val="00E201DA"/>
    <w:rsid w:val="00E207C7"/>
    <w:rsid w:val="00E24609"/>
    <w:rsid w:val="00E3657B"/>
    <w:rsid w:val="00E43F9B"/>
    <w:rsid w:val="00E4783D"/>
    <w:rsid w:val="00E516ED"/>
    <w:rsid w:val="00E54B5E"/>
    <w:rsid w:val="00E54D5E"/>
    <w:rsid w:val="00E5760F"/>
    <w:rsid w:val="00E66D4D"/>
    <w:rsid w:val="00E6725D"/>
    <w:rsid w:val="00E740F0"/>
    <w:rsid w:val="00E7510C"/>
    <w:rsid w:val="00E775B0"/>
    <w:rsid w:val="00E808A5"/>
    <w:rsid w:val="00E936E5"/>
    <w:rsid w:val="00EA38AE"/>
    <w:rsid w:val="00EA628A"/>
    <w:rsid w:val="00EA6A93"/>
    <w:rsid w:val="00EB0356"/>
    <w:rsid w:val="00EB1038"/>
    <w:rsid w:val="00EB47FE"/>
    <w:rsid w:val="00EB7BDD"/>
    <w:rsid w:val="00EC5904"/>
    <w:rsid w:val="00EC7ACF"/>
    <w:rsid w:val="00EC7F6E"/>
    <w:rsid w:val="00ED198E"/>
    <w:rsid w:val="00ED3222"/>
    <w:rsid w:val="00ED682F"/>
    <w:rsid w:val="00ED777D"/>
    <w:rsid w:val="00EE693E"/>
    <w:rsid w:val="00EF01F8"/>
    <w:rsid w:val="00EF0F3F"/>
    <w:rsid w:val="00EF3B9D"/>
    <w:rsid w:val="00EF514B"/>
    <w:rsid w:val="00EF7C14"/>
    <w:rsid w:val="00F05390"/>
    <w:rsid w:val="00F05C74"/>
    <w:rsid w:val="00F070B6"/>
    <w:rsid w:val="00F1592B"/>
    <w:rsid w:val="00F32328"/>
    <w:rsid w:val="00F3524D"/>
    <w:rsid w:val="00F41FFB"/>
    <w:rsid w:val="00F50179"/>
    <w:rsid w:val="00F53DFE"/>
    <w:rsid w:val="00F546D6"/>
    <w:rsid w:val="00F5529B"/>
    <w:rsid w:val="00F574CF"/>
    <w:rsid w:val="00F579DC"/>
    <w:rsid w:val="00F759BF"/>
    <w:rsid w:val="00F75E68"/>
    <w:rsid w:val="00F85A40"/>
    <w:rsid w:val="00F90E88"/>
    <w:rsid w:val="00F96362"/>
    <w:rsid w:val="00F96827"/>
    <w:rsid w:val="00F970BF"/>
    <w:rsid w:val="00FA59AA"/>
    <w:rsid w:val="00FB2703"/>
    <w:rsid w:val="00FB3CA1"/>
    <w:rsid w:val="00FB6D04"/>
    <w:rsid w:val="00FC31C8"/>
    <w:rsid w:val="00FC36CE"/>
    <w:rsid w:val="00FC6599"/>
    <w:rsid w:val="00FC6C50"/>
    <w:rsid w:val="00FC729E"/>
    <w:rsid w:val="00FD2187"/>
    <w:rsid w:val="00FD72B8"/>
    <w:rsid w:val="00FE10A8"/>
    <w:rsid w:val="00FE21B5"/>
    <w:rsid w:val="00FE596F"/>
    <w:rsid w:val="00FE5FEC"/>
    <w:rsid w:val="00FE7B6B"/>
    <w:rsid w:val="00FF0176"/>
    <w:rsid w:val="00FF295B"/>
    <w:rsid w:val="00FF5ABA"/>
    <w:rsid w:val="00FF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B5B4D0"/>
  <w15:chartTrackingRefBased/>
  <w15:docId w15:val="{E465B4DC-E040-44C8-8D19-98DC79178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locked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locked="1" w:uiPriority="0"/>
    <w:lsdException w:name="Body Text Indent 3" w:locked="1" w:uiPriority="0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13E01"/>
    <w:pPr>
      <w:widowControl w:val="0"/>
      <w:jc w:val="both"/>
    </w:pPr>
    <w:rPr>
      <w:rFonts w:ascii="Times New Roman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autoRedefine/>
    <w:uiPriority w:val="99"/>
    <w:qFormat/>
    <w:rsid w:val="00253B2B"/>
    <w:pPr>
      <w:keepNext/>
      <w:ind w:right="24"/>
      <w:jc w:val="center"/>
      <w:outlineLvl w:val="0"/>
    </w:pPr>
    <w:rPr>
      <w:rFonts w:eastAsia="標楷體"/>
      <w:b/>
      <w:bCs/>
      <w:kern w:val="52"/>
      <w:sz w:val="36"/>
      <w:szCs w:val="36"/>
    </w:rPr>
  </w:style>
  <w:style w:type="paragraph" w:styleId="2">
    <w:name w:val="heading 2"/>
    <w:basedOn w:val="a"/>
    <w:next w:val="a"/>
    <w:link w:val="20"/>
    <w:autoRedefine/>
    <w:uiPriority w:val="99"/>
    <w:qFormat/>
    <w:rsid w:val="00120485"/>
    <w:pPr>
      <w:keepNext/>
      <w:jc w:val="center"/>
      <w:outlineLvl w:val="1"/>
    </w:pPr>
    <w:rPr>
      <w:rFonts w:eastAsia="標楷體"/>
      <w:b/>
      <w:bCs/>
      <w:spacing w:val="60"/>
      <w:sz w:val="28"/>
      <w:szCs w:val="28"/>
    </w:rPr>
  </w:style>
  <w:style w:type="paragraph" w:styleId="3">
    <w:name w:val="heading 3"/>
    <w:basedOn w:val="a"/>
    <w:next w:val="a"/>
    <w:link w:val="30"/>
    <w:uiPriority w:val="99"/>
    <w:qFormat/>
    <w:rsid w:val="007D4E8B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link w:val="1"/>
    <w:uiPriority w:val="99"/>
    <w:locked/>
    <w:rsid w:val="00253B2B"/>
    <w:rPr>
      <w:rFonts w:ascii="Times New Roman" w:eastAsia="標楷體" w:hAnsi="Times New Roman"/>
      <w:b/>
      <w:bCs/>
      <w:kern w:val="52"/>
      <w:sz w:val="36"/>
      <w:szCs w:val="36"/>
    </w:rPr>
  </w:style>
  <w:style w:type="character" w:customStyle="1" w:styleId="20">
    <w:name w:val="標題 2 字元"/>
    <w:link w:val="2"/>
    <w:uiPriority w:val="99"/>
    <w:locked/>
    <w:rsid w:val="00120485"/>
    <w:rPr>
      <w:rFonts w:ascii="Times New Roman" w:eastAsia="標楷體" w:hAnsi="Times New Roman"/>
      <w:b/>
      <w:bCs/>
      <w:spacing w:val="60"/>
      <w:kern w:val="2"/>
      <w:sz w:val="28"/>
      <w:szCs w:val="28"/>
    </w:rPr>
  </w:style>
  <w:style w:type="character" w:customStyle="1" w:styleId="30">
    <w:name w:val="標題 3 字元"/>
    <w:link w:val="3"/>
    <w:uiPriority w:val="99"/>
    <w:semiHidden/>
    <w:locked/>
    <w:rsid w:val="007D4E8B"/>
    <w:rPr>
      <w:rFonts w:ascii="Cambria" w:eastAsia="新細明體" w:hAnsi="Cambria" w:cs="Times New Roman"/>
      <w:b/>
      <w:bCs/>
      <w:sz w:val="36"/>
      <w:szCs w:val="36"/>
    </w:rPr>
  </w:style>
  <w:style w:type="paragraph" w:customStyle="1" w:styleId="11">
    <w:name w:val="樣式1"/>
    <w:basedOn w:val="a"/>
    <w:next w:val="1"/>
    <w:uiPriority w:val="99"/>
    <w:rsid w:val="00254862"/>
    <w:pPr>
      <w:ind w:firstLineChars="100" w:firstLine="280"/>
    </w:pPr>
    <w:rPr>
      <w:rFonts w:ascii="標楷體" w:eastAsia="標楷體" w:hAnsi="標楷體"/>
      <w:sz w:val="28"/>
      <w:szCs w:val="32"/>
    </w:rPr>
  </w:style>
  <w:style w:type="paragraph" w:styleId="a3">
    <w:name w:val="Body Text Indent"/>
    <w:basedOn w:val="a"/>
    <w:link w:val="a4"/>
    <w:uiPriority w:val="99"/>
    <w:rsid w:val="00254862"/>
    <w:pPr>
      <w:widowControl/>
      <w:ind w:left="1200" w:hanging="1200"/>
    </w:pPr>
    <w:rPr>
      <w:rFonts w:ascii="標楷體" w:eastAsia="標楷體" w:hAnsi="標楷體"/>
      <w:kern w:val="0"/>
      <w:sz w:val="28"/>
    </w:rPr>
  </w:style>
  <w:style w:type="character" w:customStyle="1" w:styleId="a4">
    <w:name w:val="本文縮排 字元"/>
    <w:link w:val="a3"/>
    <w:uiPriority w:val="99"/>
    <w:locked/>
    <w:rsid w:val="00254862"/>
    <w:rPr>
      <w:rFonts w:ascii="標楷體" w:eastAsia="標楷體" w:hAnsi="標楷體" w:cs="Times New Roman"/>
      <w:kern w:val="0"/>
      <w:sz w:val="24"/>
      <w:szCs w:val="24"/>
    </w:rPr>
  </w:style>
  <w:style w:type="paragraph" w:styleId="21">
    <w:name w:val="Body Text Indent 2"/>
    <w:basedOn w:val="a"/>
    <w:link w:val="22"/>
    <w:uiPriority w:val="99"/>
    <w:rsid w:val="00254862"/>
    <w:pPr>
      <w:widowControl/>
      <w:ind w:left="1134" w:hanging="1134"/>
    </w:pPr>
    <w:rPr>
      <w:rFonts w:ascii="標楷體" w:eastAsia="標楷體" w:hAnsi="標楷體"/>
      <w:kern w:val="0"/>
      <w:sz w:val="28"/>
    </w:rPr>
  </w:style>
  <w:style w:type="character" w:customStyle="1" w:styleId="22">
    <w:name w:val="本文縮排 2 字元"/>
    <w:link w:val="21"/>
    <w:uiPriority w:val="99"/>
    <w:locked/>
    <w:rsid w:val="00254862"/>
    <w:rPr>
      <w:rFonts w:ascii="標楷體" w:eastAsia="標楷體" w:hAnsi="標楷體" w:cs="Times New Roman"/>
      <w:kern w:val="0"/>
      <w:sz w:val="24"/>
      <w:szCs w:val="24"/>
    </w:rPr>
  </w:style>
  <w:style w:type="paragraph" w:styleId="31">
    <w:name w:val="Body Text Indent 3"/>
    <w:basedOn w:val="a"/>
    <w:link w:val="32"/>
    <w:uiPriority w:val="99"/>
    <w:rsid w:val="00254862"/>
    <w:pPr>
      <w:widowControl/>
      <w:ind w:left="1120" w:firstLine="14"/>
    </w:pPr>
    <w:rPr>
      <w:rFonts w:ascii="標楷體" w:eastAsia="標楷體" w:hAnsi="標楷體"/>
      <w:kern w:val="0"/>
      <w:sz w:val="28"/>
    </w:rPr>
  </w:style>
  <w:style w:type="character" w:customStyle="1" w:styleId="32">
    <w:name w:val="本文縮排 3 字元"/>
    <w:link w:val="31"/>
    <w:uiPriority w:val="99"/>
    <w:locked/>
    <w:rsid w:val="00254862"/>
    <w:rPr>
      <w:rFonts w:ascii="標楷體" w:eastAsia="標楷體" w:hAnsi="標楷體" w:cs="Times New Roman"/>
      <w:kern w:val="0"/>
      <w:sz w:val="24"/>
      <w:szCs w:val="24"/>
    </w:rPr>
  </w:style>
  <w:style w:type="paragraph" w:styleId="a5">
    <w:name w:val="header"/>
    <w:basedOn w:val="a"/>
    <w:link w:val="a6"/>
    <w:uiPriority w:val="99"/>
    <w:rsid w:val="0025486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locked/>
    <w:rsid w:val="00254862"/>
    <w:rPr>
      <w:rFonts w:ascii="Times New Roman" w:eastAsia="新細明體" w:hAnsi="Times New Roman" w:cs="Times New Roman"/>
      <w:sz w:val="20"/>
      <w:szCs w:val="20"/>
    </w:rPr>
  </w:style>
  <w:style w:type="paragraph" w:styleId="a7">
    <w:name w:val="Body Text"/>
    <w:basedOn w:val="a"/>
    <w:link w:val="a8"/>
    <w:rsid w:val="00254862"/>
    <w:pPr>
      <w:spacing w:after="120"/>
    </w:pPr>
  </w:style>
  <w:style w:type="character" w:customStyle="1" w:styleId="a8">
    <w:name w:val="本文 字元"/>
    <w:link w:val="a7"/>
    <w:locked/>
    <w:rsid w:val="00254862"/>
    <w:rPr>
      <w:rFonts w:ascii="Times New Roman" w:eastAsia="新細明體" w:hAnsi="Times New Roman" w:cs="Times New Roman"/>
      <w:sz w:val="24"/>
      <w:szCs w:val="24"/>
    </w:rPr>
  </w:style>
  <w:style w:type="paragraph" w:styleId="a9">
    <w:name w:val="Plain Text"/>
    <w:basedOn w:val="a"/>
    <w:link w:val="aa"/>
    <w:uiPriority w:val="99"/>
    <w:rsid w:val="00254862"/>
    <w:pPr>
      <w:jc w:val="left"/>
    </w:pPr>
    <w:rPr>
      <w:rFonts w:ascii="細明體" w:eastAsia="細明體" w:hAnsi="Courier New"/>
      <w:szCs w:val="20"/>
    </w:rPr>
  </w:style>
  <w:style w:type="character" w:customStyle="1" w:styleId="aa">
    <w:name w:val="純文字 字元"/>
    <w:link w:val="a9"/>
    <w:uiPriority w:val="99"/>
    <w:locked/>
    <w:rsid w:val="00254862"/>
    <w:rPr>
      <w:rFonts w:ascii="細明體" w:eastAsia="細明體" w:hAnsi="Courier New" w:cs="Times New Roman"/>
      <w:sz w:val="20"/>
      <w:szCs w:val="20"/>
    </w:rPr>
  </w:style>
  <w:style w:type="paragraph" w:styleId="ab">
    <w:name w:val="List Paragraph"/>
    <w:basedOn w:val="a"/>
    <w:qFormat/>
    <w:rsid w:val="00586AB1"/>
    <w:pPr>
      <w:ind w:leftChars="200" w:left="480"/>
    </w:pPr>
  </w:style>
  <w:style w:type="character" w:styleId="ac">
    <w:name w:val="Hyperlink"/>
    <w:uiPriority w:val="99"/>
    <w:rsid w:val="007D4E8B"/>
    <w:rPr>
      <w:rFonts w:cs="Times New Roman"/>
      <w:color w:val="0000FF"/>
      <w:u w:val="single"/>
    </w:rPr>
  </w:style>
  <w:style w:type="paragraph" w:styleId="12">
    <w:name w:val="toc 1"/>
    <w:basedOn w:val="a"/>
    <w:next w:val="a"/>
    <w:autoRedefine/>
    <w:uiPriority w:val="39"/>
    <w:rsid w:val="001B4EEA"/>
    <w:pPr>
      <w:tabs>
        <w:tab w:val="right" w:leader="dot" w:pos="8494"/>
      </w:tabs>
      <w:spacing w:beforeLines="50" w:before="180"/>
      <w:ind w:left="260" w:hangingChars="100" w:hanging="260"/>
      <w:jc w:val="left"/>
    </w:pPr>
    <w:rPr>
      <w:rFonts w:eastAsia="標楷體"/>
      <w:noProof/>
      <w:sz w:val="26"/>
    </w:rPr>
  </w:style>
  <w:style w:type="paragraph" w:styleId="ad">
    <w:name w:val="footer"/>
    <w:basedOn w:val="a"/>
    <w:link w:val="ae"/>
    <w:uiPriority w:val="99"/>
    <w:rsid w:val="007D4E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link w:val="ad"/>
    <w:uiPriority w:val="99"/>
    <w:locked/>
    <w:rsid w:val="007D4E8B"/>
    <w:rPr>
      <w:rFonts w:ascii="Times New Roman" w:eastAsia="新細明體" w:hAnsi="Times New Roman" w:cs="Times New Roman"/>
      <w:sz w:val="20"/>
      <w:szCs w:val="20"/>
    </w:rPr>
  </w:style>
  <w:style w:type="paragraph" w:styleId="23">
    <w:name w:val="toc 2"/>
    <w:basedOn w:val="a"/>
    <w:next w:val="a"/>
    <w:autoRedefine/>
    <w:uiPriority w:val="99"/>
    <w:semiHidden/>
    <w:rsid w:val="007D4E8B"/>
    <w:pPr>
      <w:ind w:leftChars="200" w:left="480"/>
    </w:pPr>
    <w:rPr>
      <w:rFonts w:eastAsia="標楷體"/>
      <w:sz w:val="36"/>
    </w:rPr>
  </w:style>
  <w:style w:type="paragraph" w:styleId="33">
    <w:name w:val="toc 3"/>
    <w:basedOn w:val="a"/>
    <w:next w:val="a"/>
    <w:autoRedefine/>
    <w:uiPriority w:val="99"/>
    <w:semiHidden/>
    <w:rsid w:val="007D4E8B"/>
    <w:pPr>
      <w:ind w:leftChars="400" w:left="960"/>
    </w:pPr>
    <w:rPr>
      <w:rFonts w:eastAsia="標楷體"/>
      <w:sz w:val="40"/>
    </w:rPr>
  </w:style>
  <w:style w:type="character" w:customStyle="1" w:styleId="id0391">
    <w:name w:val="id0391"/>
    <w:basedOn w:val="a0"/>
    <w:rsid w:val="00F05C74"/>
  </w:style>
  <w:style w:type="character" w:customStyle="1" w:styleId="100">
    <w:name w:val="字元 字元10"/>
    <w:locked/>
    <w:rsid w:val="0038201D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customStyle="1" w:styleId="13">
    <w:name w:val="清單1"/>
    <w:basedOn w:val="a"/>
    <w:rsid w:val="00E516ED"/>
    <w:pPr>
      <w:adjustRightInd w:val="0"/>
      <w:spacing w:before="120"/>
      <w:ind w:left="992" w:hanging="482"/>
      <w:textAlignment w:val="baseline"/>
    </w:pPr>
    <w:rPr>
      <w:rFonts w:eastAsia="藏珠中明"/>
      <w:kern w:val="0"/>
      <w:szCs w:val="20"/>
    </w:rPr>
  </w:style>
  <w:style w:type="character" w:customStyle="1" w:styleId="user">
    <w:name w:val="user"/>
    <w:semiHidden/>
    <w:rsid w:val="00C914BD"/>
    <w:rPr>
      <w:rFonts w:ascii="Arial" w:eastAsia="新細明體" w:hAnsi="Arial" w:cs="Arial"/>
      <w:color w:val="auto"/>
      <w:sz w:val="18"/>
      <w:szCs w:val="20"/>
    </w:rPr>
  </w:style>
  <w:style w:type="character" w:styleId="af">
    <w:name w:val="Strong"/>
    <w:qFormat/>
    <w:locked/>
    <w:rsid w:val="00C914BD"/>
    <w:rPr>
      <w:b/>
      <w:bCs/>
    </w:rPr>
  </w:style>
  <w:style w:type="paragraph" w:styleId="af0">
    <w:name w:val="Title"/>
    <w:basedOn w:val="a"/>
    <w:next w:val="a"/>
    <w:qFormat/>
    <w:locked/>
    <w:rsid w:val="00C914BD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paragraph" w:styleId="af1">
    <w:name w:val="caption"/>
    <w:basedOn w:val="a"/>
    <w:next w:val="a"/>
    <w:qFormat/>
    <w:locked/>
    <w:rsid w:val="00F070B6"/>
    <w:rPr>
      <w:b/>
      <w:bCs/>
      <w:sz w:val="20"/>
      <w:szCs w:val="20"/>
    </w:rPr>
  </w:style>
  <w:style w:type="paragraph" w:styleId="24">
    <w:name w:val="Body Text 2"/>
    <w:basedOn w:val="a"/>
    <w:rsid w:val="0017407E"/>
    <w:pPr>
      <w:spacing w:after="120" w:line="480" w:lineRule="auto"/>
    </w:pPr>
  </w:style>
  <w:style w:type="paragraph" w:styleId="af2">
    <w:name w:val="Balloon Text"/>
    <w:basedOn w:val="a"/>
    <w:link w:val="af3"/>
    <w:uiPriority w:val="99"/>
    <w:semiHidden/>
    <w:unhideWhenUsed/>
    <w:rsid w:val="00C973AF"/>
    <w:rPr>
      <w:rFonts w:ascii="Cambria" w:hAnsi="Cambria"/>
      <w:sz w:val="18"/>
      <w:szCs w:val="18"/>
    </w:rPr>
  </w:style>
  <w:style w:type="character" w:customStyle="1" w:styleId="af3">
    <w:name w:val="註解方塊文字 字元"/>
    <w:link w:val="af2"/>
    <w:uiPriority w:val="99"/>
    <w:semiHidden/>
    <w:rsid w:val="00C973AF"/>
    <w:rPr>
      <w:rFonts w:ascii="Cambria" w:eastAsia="新細明體" w:hAnsi="Cambria" w:cs="Times New Roman"/>
      <w:kern w:val="2"/>
      <w:sz w:val="18"/>
      <w:szCs w:val="18"/>
    </w:rPr>
  </w:style>
  <w:style w:type="paragraph" w:customStyle="1" w:styleId="Default">
    <w:name w:val="Default"/>
    <w:rsid w:val="00C973AF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f4">
    <w:name w:val="Emphasis"/>
    <w:qFormat/>
    <w:locked/>
    <w:rsid w:val="001C5E1F"/>
    <w:rPr>
      <w:b w:val="0"/>
      <w:bCs w:val="0"/>
      <w:i w:val="0"/>
      <w:iCs w:val="0"/>
      <w:color w:val="DD4B39"/>
    </w:rPr>
  </w:style>
  <w:style w:type="character" w:styleId="af5">
    <w:name w:val="annotation reference"/>
    <w:uiPriority w:val="99"/>
    <w:semiHidden/>
    <w:unhideWhenUsed/>
    <w:rsid w:val="00DE102A"/>
    <w:rPr>
      <w:sz w:val="16"/>
      <w:szCs w:val="16"/>
    </w:rPr>
  </w:style>
  <w:style w:type="paragraph" w:styleId="af6">
    <w:name w:val="annotation text"/>
    <w:basedOn w:val="a"/>
    <w:link w:val="af7"/>
    <w:uiPriority w:val="99"/>
    <w:semiHidden/>
    <w:unhideWhenUsed/>
    <w:rsid w:val="00DE102A"/>
    <w:rPr>
      <w:sz w:val="20"/>
      <w:szCs w:val="20"/>
    </w:rPr>
  </w:style>
  <w:style w:type="character" w:customStyle="1" w:styleId="af7">
    <w:name w:val="註解文字 字元"/>
    <w:link w:val="af6"/>
    <w:uiPriority w:val="99"/>
    <w:semiHidden/>
    <w:rsid w:val="00DE102A"/>
    <w:rPr>
      <w:rFonts w:ascii="Times New Roman" w:hAnsi="Times New Roman"/>
      <w:kern w:val="2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DE102A"/>
    <w:rPr>
      <w:b/>
      <w:bCs/>
    </w:rPr>
  </w:style>
  <w:style w:type="character" w:customStyle="1" w:styleId="af9">
    <w:name w:val="註解主旨 字元"/>
    <w:link w:val="af8"/>
    <w:uiPriority w:val="99"/>
    <w:semiHidden/>
    <w:rsid w:val="00DE102A"/>
    <w:rPr>
      <w:rFonts w:ascii="Times New Roman" w:hAnsi="Times New Roman"/>
      <w:b/>
      <w:bCs/>
      <w:kern w:val="2"/>
    </w:rPr>
  </w:style>
  <w:style w:type="paragraph" w:styleId="afa">
    <w:name w:val="Revision"/>
    <w:hidden/>
    <w:uiPriority w:val="99"/>
    <w:semiHidden/>
    <w:rsid w:val="00DE102A"/>
    <w:rPr>
      <w:rFonts w:ascii="Times New Roman" w:hAnsi="Times New Roman"/>
      <w:kern w:val="2"/>
      <w:sz w:val="24"/>
      <w:szCs w:val="24"/>
    </w:rPr>
  </w:style>
  <w:style w:type="paragraph" w:customStyle="1" w:styleId="Standard">
    <w:name w:val="Standard"/>
    <w:rsid w:val="007E57A9"/>
    <w:pPr>
      <w:widowControl w:val="0"/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afb">
    <w:name w:val="Note Heading"/>
    <w:basedOn w:val="a"/>
    <w:next w:val="a"/>
    <w:link w:val="afc"/>
    <w:uiPriority w:val="99"/>
    <w:unhideWhenUsed/>
    <w:rsid w:val="007E57A9"/>
    <w:pPr>
      <w:jc w:val="center"/>
    </w:pPr>
    <w:rPr>
      <w:rFonts w:eastAsia="標楷體"/>
      <w:b/>
      <w:szCs w:val="22"/>
    </w:rPr>
  </w:style>
  <w:style w:type="character" w:customStyle="1" w:styleId="afc">
    <w:name w:val="註釋標題 字元"/>
    <w:link w:val="afb"/>
    <w:uiPriority w:val="99"/>
    <w:rsid w:val="007E57A9"/>
    <w:rPr>
      <w:rFonts w:ascii="Times New Roman" w:eastAsia="標楷體" w:hAnsi="Times New Roman"/>
      <w:b/>
      <w:kern w:val="2"/>
      <w:sz w:val="24"/>
      <w:szCs w:val="22"/>
    </w:rPr>
  </w:style>
  <w:style w:type="paragraph" w:styleId="afd">
    <w:name w:val="Closing"/>
    <w:basedOn w:val="a"/>
    <w:link w:val="afe"/>
    <w:uiPriority w:val="99"/>
    <w:unhideWhenUsed/>
    <w:rsid w:val="007E57A9"/>
    <w:pPr>
      <w:ind w:leftChars="1800" w:left="100"/>
      <w:jc w:val="left"/>
    </w:pPr>
    <w:rPr>
      <w:rFonts w:eastAsia="標楷體"/>
      <w:b/>
      <w:szCs w:val="22"/>
    </w:rPr>
  </w:style>
  <w:style w:type="character" w:customStyle="1" w:styleId="afe">
    <w:name w:val="結語 字元"/>
    <w:link w:val="afd"/>
    <w:uiPriority w:val="99"/>
    <w:rsid w:val="007E57A9"/>
    <w:rPr>
      <w:rFonts w:ascii="Times New Roman" w:eastAsia="標楷體" w:hAnsi="Times New Roman"/>
      <w:b/>
      <w:kern w:val="2"/>
      <w:sz w:val="24"/>
      <w:szCs w:val="22"/>
    </w:rPr>
  </w:style>
  <w:style w:type="character" w:customStyle="1" w:styleId="apple-style-span">
    <w:name w:val="apple-style-span"/>
    <w:rsid w:val="00295FA4"/>
  </w:style>
  <w:style w:type="character" w:customStyle="1" w:styleId="apple-converted-space">
    <w:name w:val="apple-converted-space"/>
    <w:rsid w:val="00295F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D739F90-4F67-4927-8D8B-D99662BDE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亞洲大學</vt:lpstr>
    </vt:vector>
  </TitlesOfParts>
  <Company>HOME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亞洲大學</dc:title>
  <dc:subject/>
  <dc:creator>Test User</dc:creator>
  <cp:keywords/>
  <cp:lastModifiedBy>陸詔甫</cp:lastModifiedBy>
  <cp:revision>8</cp:revision>
  <cp:lastPrinted>2024-06-11T08:29:00Z</cp:lastPrinted>
  <dcterms:created xsi:type="dcterms:W3CDTF">2023-04-21T01:08:00Z</dcterms:created>
  <dcterms:modified xsi:type="dcterms:W3CDTF">2024-06-11T09:24:00Z</dcterms:modified>
</cp:coreProperties>
</file>